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EA7E5" w14:textId="4D961A97" w:rsidR="00BB6257" w:rsidRDefault="00FD5899" w:rsidP="00864A58">
      <w:pPr>
        <w:spacing w:line="500" w:lineRule="exact"/>
        <w:jc w:val="center"/>
        <w:rPr>
          <w:sz w:val="32"/>
          <w:szCs w:val="32"/>
        </w:rPr>
      </w:pPr>
      <w:r w:rsidRPr="00FD5899">
        <w:rPr>
          <w:rFonts w:hint="eastAsia"/>
          <w:sz w:val="32"/>
          <w:szCs w:val="32"/>
        </w:rPr>
        <w:t>CSAPP第一次作业实验报告</w:t>
      </w:r>
    </w:p>
    <w:p w14:paraId="1286E461" w14:textId="720E531C" w:rsidR="00FD5899" w:rsidRDefault="00FD5899" w:rsidP="00864A58">
      <w:pPr>
        <w:spacing w:line="500" w:lineRule="exact"/>
        <w:jc w:val="righ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张宇宸 </w:t>
      </w:r>
      <w:r>
        <w:rPr>
          <w:sz w:val="32"/>
          <w:szCs w:val="32"/>
        </w:rPr>
        <w:t>16307130046</w:t>
      </w:r>
    </w:p>
    <w:p w14:paraId="2A975554" w14:textId="77777777" w:rsidR="008760A2" w:rsidRDefault="008760A2" w:rsidP="00864A58">
      <w:pPr>
        <w:spacing w:line="500" w:lineRule="exact"/>
        <w:jc w:val="right"/>
        <w:rPr>
          <w:sz w:val="32"/>
          <w:szCs w:val="32"/>
        </w:rPr>
      </w:pPr>
    </w:p>
    <w:p w14:paraId="3DF1B500" w14:textId="022D0698" w:rsidR="00FD5899" w:rsidRPr="00E239B4" w:rsidRDefault="00FF2C0A" w:rsidP="00864A58">
      <w:pPr>
        <w:pStyle w:val="a3"/>
        <w:numPr>
          <w:ilvl w:val="0"/>
          <w:numId w:val="1"/>
        </w:numPr>
        <w:spacing w:line="500" w:lineRule="exact"/>
        <w:ind w:firstLineChars="0"/>
        <w:jc w:val="left"/>
        <w:rPr>
          <w:sz w:val="30"/>
          <w:szCs w:val="30"/>
        </w:rPr>
      </w:pPr>
      <w:r w:rsidRPr="00E239B4">
        <w:rPr>
          <w:rFonts w:hint="eastAsia"/>
          <w:sz w:val="30"/>
          <w:szCs w:val="30"/>
        </w:rPr>
        <w:t>思路</w:t>
      </w:r>
    </w:p>
    <w:p w14:paraId="7EE34C28" w14:textId="243FF626" w:rsidR="008A7DE4" w:rsidRDefault="0025419F" w:rsidP="0042113B">
      <w:pPr>
        <w:spacing w:line="500" w:lineRule="exact"/>
        <w:ind w:left="42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题目要求从txt文件中读取并统计单词词频，完成后输出到另一个外部txt文件中。</w:t>
      </w:r>
      <w:r w:rsidR="00073109">
        <w:rPr>
          <w:rFonts w:hint="eastAsia"/>
          <w:sz w:val="24"/>
          <w:szCs w:val="24"/>
        </w:rPr>
        <w:t>在这种不知道</w:t>
      </w:r>
      <w:proofErr w:type="gramStart"/>
      <w:r w:rsidR="00073109">
        <w:rPr>
          <w:rFonts w:hint="eastAsia"/>
          <w:sz w:val="24"/>
          <w:szCs w:val="24"/>
        </w:rPr>
        <w:t>一共会</w:t>
      </w:r>
      <w:proofErr w:type="gramEnd"/>
      <w:r w:rsidR="00073109">
        <w:rPr>
          <w:rFonts w:hint="eastAsia"/>
          <w:sz w:val="24"/>
          <w:szCs w:val="24"/>
        </w:rPr>
        <w:t>有多少个单词输入的时候，应该有两种处理方式：一是开辟动态存储空间，比如应用链表或者长度可变的数组；二是</w:t>
      </w:r>
      <w:r w:rsidR="000D277F">
        <w:rPr>
          <w:rFonts w:hint="eastAsia"/>
          <w:sz w:val="24"/>
          <w:szCs w:val="24"/>
        </w:rPr>
        <w:t>定义一个足够大的数组来</w:t>
      </w:r>
      <w:r w:rsidR="00633DA2">
        <w:rPr>
          <w:rFonts w:hint="eastAsia"/>
          <w:sz w:val="24"/>
          <w:szCs w:val="24"/>
        </w:rPr>
        <w:t>尽可能地装入所有</w:t>
      </w:r>
      <w:r w:rsidR="005523B3">
        <w:rPr>
          <w:rFonts w:hint="eastAsia"/>
          <w:sz w:val="24"/>
          <w:szCs w:val="24"/>
        </w:rPr>
        <w:t>单词。</w:t>
      </w:r>
      <w:r w:rsidR="00C4559B">
        <w:rPr>
          <w:rFonts w:hint="eastAsia"/>
          <w:sz w:val="24"/>
          <w:szCs w:val="24"/>
        </w:rPr>
        <w:t>这里我选择了后者</w:t>
      </w:r>
      <w:r w:rsidR="008349E2">
        <w:rPr>
          <w:rFonts w:hint="eastAsia"/>
          <w:sz w:val="24"/>
          <w:szCs w:val="24"/>
        </w:rPr>
        <w:t>。</w:t>
      </w:r>
    </w:p>
    <w:p w14:paraId="75F01DA1" w14:textId="35D838ED" w:rsidR="00F62F12" w:rsidRDefault="00C20176" w:rsidP="00F62F12">
      <w:pPr>
        <w:spacing w:line="500" w:lineRule="exact"/>
        <w:ind w:left="420" w:firstLine="420"/>
        <w:jc w:val="left"/>
        <w:rPr>
          <w:sz w:val="24"/>
          <w:szCs w:val="24"/>
        </w:rPr>
      </w:pPr>
      <w:proofErr w:type="gramStart"/>
      <w:r>
        <w:rPr>
          <w:rFonts w:hint="eastAsia"/>
          <w:sz w:val="24"/>
          <w:szCs w:val="24"/>
        </w:rPr>
        <w:t>我总体</w:t>
      </w:r>
      <w:proofErr w:type="gramEnd"/>
      <w:r>
        <w:rPr>
          <w:rFonts w:hint="eastAsia"/>
          <w:sz w:val="24"/>
          <w:szCs w:val="24"/>
        </w:rPr>
        <w:t>的思路是：先从文件一个一个字符读入，读入的同时判断是否是与单词有关的字符</w:t>
      </w:r>
      <w:r w:rsidR="000474F3">
        <w:rPr>
          <w:rFonts w:hint="eastAsia"/>
          <w:sz w:val="24"/>
          <w:szCs w:val="24"/>
        </w:rPr>
        <w:t>，在本题要求下只有4种字符有效：大写字母，小写字母，缩写符（'），连字符（-）</w:t>
      </w:r>
      <w:r w:rsidR="009C3327">
        <w:rPr>
          <w:rFonts w:hint="eastAsia"/>
          <w:sz w:val="24"/>
          <w:szCs w:val="24"/>
        </w:rPr>
        <w:t>，并变成小写后存入暂存数组</w:t>
      </w:r>
      <w:r w:rsidR="000474F3">
        <w:rPr>
          <w:rFonts w:hint="eastAsia"/>
          <w:sz w:val="24"/>
          <w:szCs w:val="24"/>
        </w:rPr>
        <w:t>。</w:t>
      </w:r>
      <w:r w:rsidR="00905A55">
        <w:rPr>
          <w:rFonts w:hint="eastAsia"/>
          <w:sz w:val="24"/>
          <w:szCs w:val="24"/>
        </w:rPr>
        <w:t>在读到和单词无关的字符时，</w:t>
      </w:r>
      <w:r w:rsidR="005551FE">
        <w:rPr>
          <w:rFonts w:hint="eastAsia"/>
          <w:sz w:val="24"/>
          <w:szCs w:val="24"/>
        </w:rPr>
        <w:t>判断是否是一个单词的结束标志，然后</w:t>
      </w:r>
      <w:r w:rsidR="00BE1EE5">
        <w:rPr>
          <w:rFonts w:hint="eastAsia"/>
          <w:sz w:val="24"/>
          <w:szCs w:val="24"/>
        </w:rPr>
        <w:t>结束该暂存数组</w:t>
      </w:r>
      <w:r w:rsidR="00B351E2">
        <w:rPr>
          <w:rFonts w:hint="eastAsia"/>
          <w:sz w:val="24"/>
          <w:szCs w:val="24"/>
        </w:rPr>
        <w:t>，</w:t>
      </w:r>
      <w:r w:rsidR="00322B90">
        <w:rPr>
          <w:rFonts w:hint="eastAsia"/>
          <w:sz w:val="24"/>
          <w:szCs w:val="24"/>
        </w:rPr>
        <w:t>开始进行单词处理工作。</w:t>
      </w:r>
      <w:r w:rsidR="009C7D3F">
        <w:rPr>
          <w:rFonts w:hint="eastAsia"/>
          <w:sz w:val="24"/>
          <w:szCs w:val="24"/>
        </w:rPr>
        <w:t>首先把这个单词里的缩写符和连字符都去掉，</w:t>
      </w:r>
      <w:r w:rsidR="0071396C">
        <w:rPr>
          <w:rFonts w:hint="eastAsia"/>
          <w:sz w:val="24"/>
          <w:szCs w:val="24"/>
        </w:rPr>
        <w:t>然后</w:t>
      </w:r>
      <w:r w:rsidR="00CA1872">
        <w:rPr>
          <w:rFonts w:hint="eastAsia"/>
          <w:sz w:val="24"/>
          <w:szCs w:val="24"/>
        </w:rPr>
        <w:t>按照</w:t>
      </w:r>
      <w:r w:rsidR="00401CA6">
        <w:rPr>
          <w:rFonts w:hint="eastAsia"/>
          <w:sz w:val="24"/>
          <w:szCs w:val="24"/>
        </w:rPr>
        <w:t>字母树来储存单词或增加词频数。</w:t>
      </w:r>
      <w:r w:rsidR="00B20A3C">
        <w:rPr>
          <w:rFonts w:hint="eastAsia"/>
          <w:sz w:val="24"/>
          <w:szCs w:val="24"/>
        </w:rPr>
        <w:t>所有单词都处理结束后将</w:t>
      </w:r>
      <w:r w:rsidR="00CF47BB">
        <w:rPr>
          <w:rFonts w:hint="eastAsia"/>
          <w:sz w:val="24"/>
          <w:szCs w:val="24"/>
        </w:rPr>
        <w:t>字母树里的单词还原，按照词频进行排序，</w:t>
      </w:r>
      <w:r w:rsidR="00EE5D67">
        <w:rPr>
          <w:rFonts w:hint="eastAsia"/>
          <w:sz w:val="24"/>
          <w:szCs w:val="24"/>
        </w:rPr>
        <w:t>最后输出，打印运行时间。</w:t>
      </w:r>
      <w:r w:rsidR="0063662C">
        <w:rPr>
          <w:rFonts w:hint="eastAsia"/>
          <w:sz w:val="24"/>
          <w:szCs w:val="24"/>
        </w:rPr>
        <w:t>下面是各部分的思路</w:t>
      </w:r>
      <w:r w:rsidR="00F62F12">
        <w:rPr>
          <w:rFonts w:hint="eastAsia"/>
          <w:sz w:val="24"/>
          <w:szCs w:val="24"/>
        </w:rPr>
        <w:t>。</w:t>
      </w:r>
    </w:p>
    <w:p w14:paraId="19CEFA3F" w14:textId="1DFB6113" w:rsidR="00F66E1E" w:rsidRDefault="00745521" w:rsidP="000D2D27">
      <w:pPr>
        <w:pStyle w:val="a3"/>
        <w:numPr>
          <w:ilvl w:val="0"/>
          <w:numId w:val="3"/>
        </w:numPr>
        <w:spacing w:line="500" w:lineRule="exact"/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读入和判断单词</w:t>
      </w:r>
      <w:r w:rsidR="00594B55">
        <w:rPr>
          <w:rFonts w:hint="eastAsia"/>
          <w:sz w:val="24"/>
          <w:szCs w:val="24"/>
        </w:rPr>
        <w:t>：</w:t>
      </w:r>
      <w:r w:rsidR="00594B55" w:rsidRPr="000D2D27">
        <w:rPr>
          <w:rFonts w:hint="eastAsia"/>
          <w:sz w:val="24"/>
          <w:szCs w:val="24"/>
        </w:rPr>
        <w:t>可以在读入</w:t>
      </w:r>
      <w:r w:rsidR="0005692C">
        <w:rPr>
          <w:rFonts w:hint="eastAsia"/>
          <w:sz w:val="24"/>
          <w:szCs w:val="24"/>
        </w:rPr>
        <w:t>单个</w:t>
      </w:r>
      <w:r w:rsidR="00594B55" w:rsidRPr="000D2D27">
        <w:rPr>
          <w:rFonts w:hint="eastAsia"/>
          <w:sz w:val="24"/>
          <w:szCs w:val="24"/>
        </w:rPr>
        <w:t>字符之后进行if判断，</w:t>
      </w:r>
      <w:r w:rsidR="005538B8" w:rsidRPr="000D2D27">
        <w:rPr>
          <w:rFonts w:hint="eastAsia"/>
          <w:sz w:val="24"/>
          <w:szCs w:val="24"/>
        </w:rPr>
        <w:t>是这4种</w:t>
      </w:r>
      <w:r w:rsidR="0005692C">
        <w:rPr>
          <w:rFonts w:hint="eastAsia"/>
          <w:sz w:val="24"/>
          <w:szCs w:val="24"/>
        </w:rPr>
        <w:t>所需</w:t>
      </w:r>
      <w:r w:rsidR="005538B8" w:rsidRPr="000D2D27">
        <w:rPr>
          <w:rFonts w:hint="eastAsia"/>
          <w:sz w:val="24"/>
          <w:szCs w:val="24"/>
        </w:rPr>
        <w:t>字符就</w:t>
      </w:r>
      <w:r w:rsidR="00801195" w:rsidRPr="000D2D27">
        <w:rPr>
          <w:rFonts w:hint="eastAsia"/>
          <w:sz w:val="24"/>
          <w:szCs w:val="24"/>
        </w:rPr>
        <w:t>存入暂存字符数组里，</w:t>
      </w:r>
      <w:r w:rsidR="00AA6DCD" w:rsidRPr="000D2D27">
        <w:rPr>
          <w:rFonts w:hint="eastAsia"/>
          <w:sz w:val="24"/>
          <w:szCs w:val="24"/>
        </w:rPr>
        <w:t>不是的话就</w:t>
      </w:r>
      <w:r w:rsidR="004151A7">
        <w:rPr>
          <w:rFonts w:hint="eastAsia"/>
          <w:sz w:val="24"/>
          <w:szCs w:val="24"/>
        </w:rPr>
        <w:t>先进行判断，如果</w:t>
      </w:r>
      <w:proofErr w:type="spellStart"/>
      <w:r w:rsidR="004151A7">
        <w:rPr>
          <w:rFonts w:hint="eastAsia"/>
          <w:sz w:val="24"/>
          <w:szCs w:val="24"/>
        </w:rPr>
        <w:t>tempword</w:t>
      </w:r>
      <w:proofErr w:type="spellEnd"/>
      <w:r w:rsidR="004151A7">
        <w:rPr>
          <w:rFonts w:hint="eastAsia"/>
          <w:sz w:val="24"/>
          <w:szCs w:val="24"/>
        </w:rPr>
        <w:t>是空的，则它的第一位就应该是‘\</w:t>
      </w:r>
      <w:r w:rsidR="004151A7">
        <w:rPr>
          <w:sz w:val="24"/>
          <w:szCs w:val="24"/>
        </w:rPr>
        <w:t>0</w:t>
      </w:r>
      <w:r w:rsidR="004151A7">
        <w:rPr>
          <w:rFonts w:hint="eastAsia"/>
          <w:sz w:val="24"/>
          <w:szCs w:val="24"/>
        </w:rPr>
        <w:t>’，</w:t>
      </w:r>
      <w:r w:rsidR="00AB0C59">
        <w:rPr>
          <w:rFonts w:hint="eastAsia"/>
          <w:sz w:val="24"/>
          <w:szCs w:val="24"/>
        </w:rPr>
        <w:t>这意味着不需要进行后面有关单词的处理了。否则就要</w:t>
      </w:r>
      <w:r w:rsidR="0016708B">
        <w:rPr>
          <w:rFonts w:hint="eastAsia"/>
          <w:sz w:val="24"/>
          <w:szCs w:val="24"/>
        </w:rPr>
        <w:t>给</w:t>
      </w:r>
      <w:proofErr w:type="spellStart"/>
      <w:r w:rsidR="0016708B">
        <w:rPr>
          <w:rFonts w:hint="eastAsia"/>
          <w:sz w:val="24"/>
          <w:szCs w:val="24"/>
        </w:rPr>
        <w:t>tempword</w:t>
      </w:r>
      <w:proofErr w:type="spellEnd"/>
      <w:r w:rsidR="0016708B">
        <w:rPr>
          <w:rFonts w:hint="eastAsia"/>
          <w:sz w:val="24"/>
          <w:szCs w:val="24"/>
        </w:rPr>
        <w:t>的最后一位写入</w:t>
      </w:r>
      <w:proofErr w:type="gramStart"/>
      <w:r w:rsidR="0016708B">
        <w:rPr>
          <w:sz w:val="24"/>
          <w:szCs w:val="24"/>
        </w:rPr>
        <w:t>’</w:t>
      </w:r>
      <w:proofErr w:type="gramEnd"/>
      <w:r w:rsidR="0016708B">
        <w:rPr>
          <w:sz w:val="24"/>
          <w:szCs w:val="24"/>
        </w:rPr>
        <w:t>\0’</w:t>
      </w:r>
      <w:r w:rsidR="003C3117">
        <w:rPr>
          <w:rFonts w:hint="eastAsia"/>
          <w:sz w:val="24"/>
          <w:szCs w:val="24"/>
        </w:rPr>
        <w:t>，</w:t>
      </w:r>
      <w:r w:rsidR="00F37CA5">
        <w:rPr>
          <w:rFonts w:hint="eastAsia"/>
          <w:sz w:val="24"/>
          <w:szCs w:val="24"/>
        </w:rPr>
        <w:t>并</w:t>
      </w:r>
      <w:r w:rsidR="000E3DB0">
        <w:rPr>
          <w:rFonts w:hint="eastAsia"/>
          <w:sz w:val="24"/>
          <w:szCs w:val="24"/>
        </w:rPr>
        <w:t>用字母树处理。</w:t>
      </w:r>
    </w:p>
    <w:p w14:paraId="15636EF0" w14:textId="3F53C3D7" w:rsidR="00074DA7" w:rsidRDefault="005C3C68" w:rsidP="00074DA7">
      <w:pPr>
        <w:pStyle w:val="a3"/>
        <w:numPr>
          <w:ilvl w:val="0"/>
          <w:numId w:val="3"/>
        </w:numPr>
        <w:spacing w:line="500" w:lineRule="exact"/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去除</w:t>
      </w:r>
      <w:proofErr w:type="gramStart"/>
      <w:r>
        <w:rPr>
          <w:sz w:val="24"/>
          <w:szCs w:val="24"/>
        </w:rPr>
        <w:t>’</w:t>
      </w:r>
      <w:proofErr w:type="gramEnd"/>
      <w:r>
        <w:rPr>
          <w:rFonts w:hint="eastAsia"/>
          <w:sz w:val="24"/>
          <w:szCs w:val="24"/>
        </w:rPr>
        <w:t>和-：遍历该寄存数组，在发现这两个符号的时候，把</w:t>
      </w:r>
      <w:r w:rsidR="00C05C9C">
        <w:rPr>
          <w:rFonts w:hint="eastAsia"/>
          <w:sz w:val="24"/>
          <w:szCs w:val="24"/>
        </w:rPr>
        <w:t>这个位置只有的所有字符都向前移动一位，即可覆盖掉</w:t>
      </w:r>
      <w:proofErr w:type="gramStart"/>
      <w:r w:rsidR="00074DA7">
        <w:rPr>
          <w:sz w:val="24"/>
          <w:szCs w:val="24"/>
        </w:rPr>
        <w:t>’</w:t>
      </w:r>
      <w:proofErr w:type="gramEnd"/>
      <w:r w:rsidR="00074DA7">
        <w:rPr>
          <w:rFonts w:hint="eastAsia"/>
          <w:sz w:val="24"/>
          <w:szCs w:val="24"/>
        </w:rPr>
        <w:t>或-。</w:t>
      </w:r>
      <w:r w:rsidR="00F65FF9">
        <w:rPr>
          <w:rFonts w:hint="eastAsia"/>
          <w:sz w:val="24"/>
          <w:szCs w:val="24"/>
        </w:rPr>
        <w:t>需注意的是，</w:t>
      </w:r>
      <w:r w:rsidR="00161DB3">
        <w:rPr>
          <w:rFonts w:hint="eastAsia"/>
          <w:sz w:val="24"/>
          <w:szCs w:val="24"/>
        </w:rPr>
        <w:t>最好能判断出最后一位在移动的情况并在它后面补一个</w:t>
      </w:r>
      <w:proofErr w:type="gramStart"/>
      <w:r w:rsidR="00161DB3">
        <w:rPr>
          <w:sz w:val="24"/>
          <w:szCs w:val="24"/>
        </w:rPr>
        <w:t>’</w:t>
      </w:r>
      <w:proofErr w:type="gramEnd"/>
      <w:r w:rsidR="00161DB3">
        <w:rPr>
          <w:sz w:val="24"/>
          <w:szCs w:val="24"/>
        </w:rPr>
        <w:t>\0’</w:t>
      </w:r>
      <w:r w:rsidR="00161DB3">
        <w:rPr>
          <w:rFonts w:hint="eastAsia"/>
          <w:sz w:val="24"/>
          <w:szCs w:val="24"/>
        </w:rPr>
        <w:t>。</w:t>
      </w:r>
    </w:p>
    <w:p w14:paraId="0B8CF396" w14:textId="0D7F6B24" w:rsidR="006113FF" w:rsidRDefault="006113FF" w:rsidP="00074DA7">
      <w:pPr>
        <w:pStyle w:val="a3"/>
        <w:numPr>
          <w:ilvl w:val="0"/>
          <w:numId w:val="3"/>
        </w:numPr>
        <w:spacing w:line="500" w:lineRule="exact"/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将大写字母变成小写字母：可以在读入时</w:t>
      </w:r>
      <w:r w:rsidR="0007267D">
        <w:rPr>
          <w:rFonts w:hint="eastAsia"/>
          <w:sz w:val="24"/>
          <w:szCs w:val="24"/>
        </w:rPr>
        <w:t>就进行修改</w:t>
      </w:r>
      <w:r w:rsidR="00511FB5">
        <w:rPr>
          <w:rFonts w:hint="eastAsia"/>
          <w:sz w:val="24"/>
          <w:szCs w:val="24"/>
        </w:rPr>
        <w:t>，</w:t>
      </w:r>
      <w:r w:rsidR="00085209">
        <w:rPr>
          <w:rFonts w:hint="eastAsia"/>
          <w:sz w:val="24"/>
          <w:szCs w:val="24"/>
        </w:rPr>
        <w:t>如果判断该字符是大于A小于Z的字符，</w:t>
      </w:r>
      <w:r w:rsidR="00531701">
        <w:rPr>
          <w:rFonts w:hint="eastAsia"/>
          <w:sz w:val="24"/>
          <w:szCs w:val="24"/>
        </w:rPr>
        <w:t>查</w:t>
      </w:r>
      <w:r w:rsidR="00231E1C">
        <w:rPr>
          <w:rFonts w:hint="eastAsia"/>
          <w:sz w:val="24"/>
          <w:szCs w:val="24"/>
        </w:rPr>
        <w:t>ASCII码表</w:t>
      </w:r>
      <w:r w:rsidR="00531701">
        <w:rPr>
          <w:rFonts w:hint="eastAsia"/>
          <w:sz w:val="24"/>
          <w:szCs w:val="24"/>
        </w:rPr>
        <w:t>发现所有大写字母</w:t>
      </w:r>
      <w:r w:rsidR="002A5CC7">
        <w:rPr>
          <w:rFonts w:hint="eastAsia"/>
          <w:sz w:val="24"/>
          <w:szCs w:val="24"/>
        </w:rPr>
        <w:t>码值</w:t>
      </w:r>
      <w:r w:rsidR="00531701">
        <w:rPr>
          <w:rFonts w:hint="eastAsia"/>
          <w:sz w:val="24"/>
          <w:szCs w:val="24"/>
        </w:rPr>
        <w:t>都比对应的小写字母</w:t>
      </w:r>
      <w:r w:rsidR="002A5CC7">
        <w:rPr>
          <w:rFonts w:hint="eastAsia"/>
          <w:sz w:val="24"/>
          <w:szCs w:val="24"/>
        </w:rPr>
        <w:t>码值</w:t>
      </w:r>
      <w:r w:rsidR="00531701">
        <w:rPr>
          <w:rFonts w:hint="eastAsia"/>
          <w:sz w:val="24"/>
          <w:szCs w:val="24"/>
        </w:rPr>
        <w:t>小3</w:t>
      </w:r>
      <w:r w:rsidR="00531701">
        <w:rPr>
          <w:sz w:val="24"/>
          <w:szCs w:val="24"/>
        </w:rPr>
        <w:t>2</w:t>
      </w:r>
      <w:r w:rsidR="00531701">
        <w:rPr>
          <w:rFonts w:hint="eastAsia"/>
          <w:sz w:val="24"/>
          <w:szCs w:val="24"/>
        </w:rPr>
        <w:t>，</w:t>
      </w:r>
      <w:r w:rsidR="0044197B">
        <w:rPr>
          <w:rFonts w:hint="eastAsia"/>
          <w:sz w:val="24"/>
          <w:szCs w:val="24"/>
        </w:rPr>
        <w:t>因此可以直接将其加3</w:t>
      </w:r>
      <w:r w:rsidR="0044197B">
        <w:rPr>
          <w:sz w:val="24"/>
          <w:szCs w:val="24"/>
        </w:rPr>
        <w:t>2</w:t>
      </w:r>
      <w:r w:rsidR="0044197B">
        <w:rPr>
          <w:rFonts w:hint="eastAsia"/>
          <w:sz w:val="24"/>
          <w:szCs w:val="24"/>
        </w:rPr>
        <w:t>变成小写。</w:t>
      </w:r>
    </w:p>
    <w:p w14:paraId="10568F66" w14:textId="77777777" w:rsidR="00DB293A" w:rsidRDefault="000502CD" w:rsidP="00DB293A">
      <w:pPr>
        <w:pStyle w:val="a3"/>
        <w:numPr>
          <w:ilvl w:val="0"/>
          <w:numId w:val="3"/>
        </w:numPr>
        <w:spacing w:line="500" w:lineRule="exact"/>
        <w:ind w:firstLineChars="0"/>
        <w:jc w:val="left"/>
        <w:rPr>
          <w:sz w:val="24"/>
          <w:szCs w:val="24"/>
        </w:rPr>
      </w:pPr>
      <w:r w:rsidRPr="00E51829">
        <w:rPr>
          <w:rFonts w:hint="eastAsia"/>
          <w:sz w:val="24"/>
          <w:szCs w:val="24"/>
        </w:rPr>
        <w:lastRenderedPageBreak/>
        <w:t>用字母树的方式存储数据：</w:t>
      </w:r>
      <w:r w:rsidR="00157AEF" w:rsidRPr="00E51829">
        <w:rPr>
          <w:rFonts w:hint="eastAsia"/>
          <w:sz w:val="24"/>
          <w:szCs w:val="24"/>
        </w:rPr>
        <w:t>以二叉树为原型的扩展。</w:t>
      </w:r>
      <w:r w:rsidR="00363111" w:rsidRPr="00E51829">
        <w:rPr>
          <w:rFonts w:hint="eastAsia"/>
          <w:sz w:val="24"/>
          <w:szCs w:val="24"/>
        </w:rPr>
        <w:t>我们可以用</w:t>
      </w:r>
      <w:proofErr w:type="gramStart"/>
      <w:r w:rsidR="00363111" w:rsidRPr="00E51829">
        <w:rPr>
          <w:rFonts w:hint="eastAsia"/>
          <w:sz w:val="24"/>
          <w:szCs w:val="24"/>
        </w:rPr>
        <w:t>一</w:t>
      </w:r>
      <w:proofErr w:type="gramEnd"/>
      <w:r w:rsidR="00363111" w:rsidRPr="00E51829">
        <w:rPr>
          <w:rFonts w:hint="eastAsia"/>
          <w:sz w:val="24"/>
          <w:szCs w:val="24"/>
        </w:rPr>
        <w:t>个</w:t>
      </w:r>
      <w:r w:rsidR="00DE1F02" w:rsidRPr="00E51829">
        <w:rPr>
          <w:rFonts w:hint="eastAsia"/>
          <w:sz w:val="24"/>
          <w:szCs w:val="24"/>
        </w:rPr>
        <w:t>头指针发散出一个长度为2</w:t>
      </w:r>
      <w:r w:rsidR="00DE1F02" w:rsidRPr="00E51829">
        <w:rPr>
          <w:sz w:val="24"/>
          <w:szCs w:val="24"/>
        </w:rPr>
        <w:t>6</w:t>
      </w:r>
      <w:r w:rsidR="00DE1F02" w:rsidRPr="00E51829">
        <w:rPr>
          <w:rFonts w:hint="eastAsia"/>
          <w:sz w:val="24"/>
          <w:szCs w:val="24"/>
        </w:rPr>
        <w:t>的数组，</w:t>
      </w:r>
      <w:r w:rsidR="00F94A11" w:rsidRPr="00E51829">
        <w:rPr>
          <w:rFonts w:hint="eastAsia"/>
          <w:sz w:val="24"/>
          <w:szCs w:val="24"/>
        </w:rPr>
        <w:t>用来寄存2</w:t>
      </w:r>
      <w:r w:rsidR="00F94A11" w:rsidRPr="00E51829">
        <w:rPr>
          <w:sz w:val="24"/>
          <w:szCs w:val="24"/>
        </w:rPr>
        <w:t>6</w:t>
      </w:r>
      <w:r w:rsidR="00F94A11" w:rsidRPr="00E51829">
        <w:rPr>
          <w:rFonts w:hint="eastAsia"/>
          <w:sz w:val="24"/>
          <w:szCs w:val="24"/>
        </w:rPr>
        <w:t>个英文字母</w:t>
      </w:r>
      <w:r w:rsidR="00FB79B0" w:rsidRPr="00E51829">
        <w:rPr>
          <w:rFonts w:hint="eastAsia"/>
          <w:sz w:val="24"/>
          <w:szCs w:val="24"/>
        </w:rPr>
        <w:t>，这2</w:t>
      </w:r>
      <w:r w:rsidR="00FB79B0" w:rsidRPr="00E51829">
        <w:rPr>
          <w:sz w:val="24"/>
          <w:szCs w:val="24"/>
        </w:rPr>
        <w:t>6</w:t>
      </w:r>
      <w:r w:rsidR="00FB79B0" w:rsidRPr="00E51829">
        <w:rPr>
          <w:rFonts w:hint="eastAsia"/>
          <w:sz w:val="24"/>
          <w:szCs w:val="24"/>
        </w:rPr>
        <w:t>个字母继续发散出2</w:t>
      </w:r>
      <w:r w:rsidR="00FB79B0" w:rsidRPr="00E51829">
        <w:rPr>
          <w:sz w:val="24"/>
          <w:szCs w:val="24"/>
        </w:rPr>
        <w:t>6</w:t>
      </w:r>
      <w:r w:rsidR="00FB79B0" w:rsidRPr="00E51829">
        <w:rPr>
          <w:rFonts w:hint="eastAsia"/>
          <w:sz w:val="24"/>
          <w:szCs w:val="24"/>
        </w:rPr>
        <w:t>*</w:t>
      </w:r>
      <w:r w:rsidR="00FB79B0" w:rsidRPr="00E51829">
        <w:rPr>
          <w:sz w:val="24"/>
          <w:szCs w:val="24"/>
        </w:rPr>
        <w:t>26</w:t>
      </w:r>
      <w:r w:rsidR="00FB79B0" w:rsidRPr="00E51829">
        <w:rPr>
          <w:rFonts w:hint="eastAsia"/>
          <w:sz w:val="24"/>
          <w:szCs w:val="24"/>
        </w:rPr>
        <w:t>个字母，如此继续下去，可以形成一个</w:t>
      </w:r>
      <w:r w:rsidR="003B2B53" w:rsidRPr="00E51829">
        <w:rPr>
          <w:rFonts w:hint="eastAsia"/>
          <w:sz w:val="24"/>
          <w:szCs w:val="24"/>
        </w:rPr>
        <w:t>包含所有</w:t>
      </w:r>
      <w:r w:rsidR="001C1DA5" w:rsidRPr="00E51829">
        <w:rPr>
          <w:rFonts w:hint="eastAsia"/>
          <w:sz w:val="24"/>
          <w:szCs w:val="24"/>
        </w:rPr>
        <w:t>可能</w:t>
      </w:r>
      <w:r w:rsidR="003B2B53" w:rsidRPr="00E51829">
        <w:rPr>
          <w:rFonts w:hint="eastAsia"/>
          <w:sz w:val="24"/>
          <w:szCs w:val="24"/>
        </w:rPr>
        <w:t>单词</w:t>
      </w:r>
      <w:r w:rsidR="001C1DA5" w:rsidRPr="00E51829">
        <w:rPr>
          <w:rFonts w:hint="eastAsia"/>
          <w:sz w:val="24"/>
          <w:szCs w:val="24"/>
        </w:rPr>
        <w:t>的字母树</w:t>
      </w:r>
      <w:r w:rsidR="00F94A11" w:rsidRPr="00E51829">
        <w:rPr>
          <w:rFonts w:hint="eastAsia"/>
          <w:sz w:val="24"/>
          <w:szCs w:val="24"/>
        </w:rPr>
        <w:t>。</w:t>
      </w:r>
      <w:r w:rsidR="00514460" w:rsidRPr="00E51829">
        <w:rPr>
          <w:rFonts w:hint="eastAsia"/>
          <w:sz w:val="24"/>
          <w:szCs w:val="24"/>
        </w:rPr>
        <w:t>当</w:t>
      </w:r>
      <w:r w:rsidR="00A70A93" w:rsidRPr="00E51829">
        <w:rPr>
          <w:rFonts w:hint="eastAsia"/>
          <w:sz w:val="24"/>
          <w:szCs w:val="24"/>
        </w:rPr>
        <w:t>读取寄存数组时，</w:t>
      </w:r>
      <w:r w:rsidR="003462E0" w:rsidRPr="00E51829">
        <w:rPr>
          <w:rFonts w:hint="eastAsia"/>
          <w:sz w:val="24"/>
          <w:szCs w:val="24"/>
        </w:rPr>
        <w:t>应该逐位读取</w:t>
      </w:r>
      <w:r w:rsidR="002D1A94" w:rsidRPr="00E51829">
        <w:rPr>
          <w:rFonts w:hint="eastAsia"/>
          <w:sz w:val="24"/>
          <w:szCs w:val="24"/>
        </w:rPr>
        <w:t>并储存</w:t>
      </w:r>
      <w:r w:rsidR="00DD16F0" w:rsidRPr="00E51829">
        <w:rPr>
          <w:rFonts w:hint="eastAsia"/>
          <w:sz w:val="24"/>
          <w:szCs w:val="24"/>
        </w:rPr>
        <w:t>。</w:t>
      </w:r>
      <w:r w:rsidR="004723C7" w:rsidRPr="00E51829">
        <w:rPr>
          <w:rFonts w:hint="eastAsia"/>
          <w:sz w:val="24"/>
          <w:szCs w:val="24"/>
        </w:rPr>
        <w:t>这里我</w:t>
      </w:r>
      <w:r w:rsidR="009E7D87" w:rsidRPr="00E51829">
        <w:rPr>
          <w:rFonts w:hint="eastAsia"/>
          <w:sz w:val="24"/>
          <w:szCs w:val="24"/>
        </w:rPr>
        <w:t>用字母与a的距离</w:t>
      </w:r>
      <w:proofErr w:type="gramStart"/>
      <w:r w:rsidR="009E7D87" w:rsidRPr="00E51829">
        <w:rPr>
          <w:rFonts w:hint="eastAsia"/>
          <w:sz w:val="24"/>
          <w:szCs w:val="24"/>
        </w:rPr>
        <w:t>来作</w:t>
      </w:r>
      <w:proofErr w:type="gramEnd"/>
      <w:r w:rsidR="009E7D87" w:rsidRPr="00E51829">
        <w:rPr>
          <w:rFonts w:hint="eastAsia"/>
          <w:sz w:val="24"/>
          <w:szCs w:val="24"/>
        </w:rPr>
        <w:t>为数组的下标，即该字母的位置。</w:t>
      </w:r>
      <w:r w:rsidR="00117DDF" w:rsidRPr="00E51829">
        <w:rPr>
          <w:rFonts w:hint="eastAsia"/>
          <w:sz w:val="24"/>
          <w:szCs w:val="24"/>
        </w:rPr>
        <w:t>如果</w:t>
      </w:r>
      <w:r w:rsidR="006A2E7B" w:rsidRPr="00E51829">
        <w:rPr>
          <w:rFonts w:hint="eastAsia"/>
          <w:sz w:val="24"/>
          <w:szCs w:val="24"/>
        </w:rPr>
        <w:t>某个字母没有在</w:t>
      </w:r>
      <w:r w:rsidR="008C4967" w:rsidRPr="00E51829">
        <w:rPr>
          <w:rFonts w:hint="eastAsia"/>
          <w:sz w:val="24"/>
          <w:szCs w:val="24"/>
        </w:rPr>
        <w:t>next</w:t>
      </w:r>
      <w:r w:rsidR="008C4967" w:rsidRPr="00E51829">
        <w:rPr>
          <w:sz w:val="24"/>
          <w:szCs w:val="24"/>
        </w:rPr>
        <w:t>[</w:t>
      </w:r>
      <w:r w:rsidR="008C4967" w:rsidRPr="00E51829">
        <w:rPr>
          <w:rFonts w:hint="eastAsia"/>
          <w:sz w:val="24"/>
          <w:szCs w:val="24"/>
        </w:rPr>
        <w:t>location</w:t>
      </w:r>
      <w:r w:rsidR="008C4967" w:rsidRPr="00E51829">
        <w:rPr>
          <w:sz w:val="24"/>
          <w:szCs w:val="24"/>
        </w:rPr>
        <w:t>]</w:t>
      </w:r>
      <w:r w:rsidR="008C4967" w:rsidRPr="00E51829">
        <w:rPr>
          <w:rFonts w:hint="eastAsia"/>
          <w:sz w:val="24"/>
          <w:szCs w:val="24"/>
        </w:rPr>
        <w:t>里的话，说明</w:t>
      </w:r>
      <w:r w:rsidR="00881083" w:rsidRPr="00E51829">
        <w:rPr>
          <w:rFonts w:hint="eastAsia"/>
          <w:sz w:val="24"/>
          <w:szCs w:val="24"/>
        </w:rPr>
        <w:t>以前从来没有出现过这样一个单词，否则在对应的next</w:t>
      </w:r>
      <w:r w:rsidR="00881083" w:rsidRPr="00E51829">
        <w:rPr>
          <w:sz w:val="24"/>
          <w:szCs w:val="24"/>
        </w:rPr>
        <w:t>[]</w:t>
      </w:r>
      <w:r w:rsidR="00881083" w:rsidRPr="00E51829">
        <w:rPr>
          <w:rFonts w:hint="eastAsia"/>
          <w:sz w:val="24"/>
          <w:szCs w:val="24"/>
        </w:rPr>
        <w:t>里一定会有这个字母。</w:t>
      </w:r>
    </w:p>
    <w:p w14:paraId="7732D0EC" w14:textId="5E4D23FF" w:rsidR="00055D8C" w:rsidRPr="00407A52" w:rsidRDefault="00407A52" w:rsidP="00407A52">
      <w:pPr>
        <w:pStyle w:val="a3"/>
        <w:spacing w:line="500" w:lineRule="exact"/>
        <w:ind w:left="1080" w:firstLineChars="0"/>
        <w:jc w:val="left"/>
        <w:rPr>
          <w:sz w:val="24"/>
          <w:szCs w:val="24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7B1FCE47" wp14:editId="4B96EC3F">
            <wp:simplePos x="0" y="0"/>
            <wp:positionH relativeFrom="margin">
              <wp:posOffset>586740</wp:posOffset>
            </wp:positionH>
            <wp:positionV relativeFrom="paragraph">
              <wp:posOffset>2663825</wp:posOffset>
            </wp:positionV>
            <wp:extent cx="4626610" cy="4291330"/>
            <wp:effectExtent l="0" t="0" r="254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Q图片2019031219244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6610" cy="4291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65D1">
        <w:rPr>
          <w:rFonts w:hint="eastAsia"/>
          <w:sz w:val="24"/>
          <w:szCs w:val="24"/>
        </w:rPr>
        <w:t>下面我举一些例子来</w:t>
      </w:r>
      <w:r w:rsidR="0003236C">
        <w:rPr>
          <w:rFonts w:hint="eastAsia"/>
          <w:sz w:val="24"/>
          <w:szCs w:val="24"/>
        </w:rPr>
        <w:t>说明这种方法具体的工作</w:t>
      </w:r>
      <w:r w:rsidR="00F35D1F">
        <w:rPr>
          <w:rFonts w:hint="eastAsia"/>
          <w:sz w:val="24"/>
          <w:szCs w:val="24"/>
        </w:rPr>
        <w:t>模式。</w:t>
      </w:r>
      <w:r w:rsidR="0018318F">
        <w:rPr>
          <w:rFonts w:hint="eastAsia"/>
          <w:sz w:val="24"/>
          <w:szCs w:val="24"/>
        </w:rPr>
        <w:t>当第一次读入单词</w:t>
      </w:r>
      <w:r w:rsidR="00E57A68">
        <w:rPr>
          <w:rFonts w:hint="eastAsia"/>
          <w:sz w:val="24"/>
          <w:szCs w:val="24"/>
        </w:rPr>
        <w:t>prologue</w:t>
      </w:r>
      <w:r w:rsidR="0018318F">
        <w:rPr>
          <w:rFonts w:hint="eastAsia"/>
          <w:sz w:val="24"/>
          <w:szCs w:val="24"/>
        </w:rPr>
        <w:t>时</w:t>
      </w:r>
      <w:r w:rsidR="006A0E1E">
        <w:rPr>
          <w:rFonts w:hint="eastAsia"/>
          <w:sz w:val="24"/>
          <w:szCs w:val="24"/>
        </w:rPr>
        <w:t>（见下图）</w:t>
      </w:r>
      <w:r w:rsidR="0018318F">
        <w:rPr>
          <w:rFonts w:hint="eastAsia"/>
          <w:sz w:val="24"/>
          <w:szCs w:val="24"/>
        </w:rPr>
        <w:t>，由于之前什么单词也没有读入过，</w:t>
      </w:r>
      <w:r w:rsidR="00AB1107">
        <w:rPr>
          <w:rFonts w:hint="eastAsia"/>
          <w:sz w:val="24"/>
          <w:szCs w:val="24"/>
        </w:rPr>
        <w:t>p</w:t>
      </w:r>
      <w:r w:rsidR="00AB1107">
        <w:rPr>
          <w:sz w:val="24"/>
          <w:szCs w:val="24"/>
        </w:rPr>
        <w:t>-&gt;next[26]</w:t>
      </w:r>
      <w:r w:rsidR="00AB1107">
        <w:rPr>
          <w:rFonts w:hint="eastAsia"/>
          <w:sz w:val="24"/>
          <w:szCs w:val="24"/>
        </w:rPr>
        <w:t>的任何一处都是NULL的，</w:t>
      </w:r>
      <w:r w:rsidR="003079BF">
        <w:rPr>
          <w:rFonts w:hint="eastAsia"/>
          <w:sz w:val="24"/>
          <w:szCs w:val="24"/>
        </w:rPr>
        <w:t>因此须开创一个新的空的区域来</w:t>
      </w:r>
      <w:r w:rsidR="00E57A68">
        <w:rPr>
          <w:rFonts w:hint="eastAsia"/>
          <w:sz w:val="24"/>
          <w:szCs w:val="24"/>
        </w:rPr>
        <w:t>将</w:t>
      </w:r>
      <w:r w:rsidR="00F73874">
        <w:rPr>
          <w:rFonts w:hint="eastAsia"/>
          <w:sz w:val="24"/>
          <w:szCs w:val="24"/>
        </w:rPr>
        <w:t>第一个字母</w:t>
      </w:r>
      <w:r w:rsidR="001C7035">
        <w:rPr>
          <w:rFonts w:hint="eastAsia"/>
          <w:sz w:val="24"/>
          <w:szCs w:val="24"/>
        </w:rPr>
        <w:t>“p”</w:t>
      </w:r>
      <w:r w:rsidR="00F73874">
        <w:rPr>
          <w:rFonts w:hint="eastAsia"/>
          <w:sz w:val="24"/>
          <w:szCs w:val="24"/>
        </w:rPr>
        <w:t>存入，得知p与a的距离是1</w:t>
      </w:r>
      <w:r w:rsidR="00F73874">
        <w:rPr>
          <w:sz w:val="24"/>
          <w:szCs w:val="24"/>
        </w:rPr>
        <w:t>5</w:t>
      </w:r>
      <w:r w:rsidR="00F73874">
        <w:rPr>
          <w:rFonts w:hint="eastAsia"/>
          <w:sz w:val="24"/>
          <w:szCs w:val="24"/>
        </w:rPr>
        <w:t>，因此</w:t>
      </w:r>
      <w:r w:rsidR="005E0BDC">
        <w:rPr>
          <w:rFonts w:hint="eastAsia"/>
          <w:sz w:val="24"/>
          <w:szCs w:val="24"/>
        </w:rPr>
        <w:t>p</w:t>
      </w:r>
      <w:r w:rsidR="005E0BDC">
        <w:rPr>
          <w:sz w:val="24"/>
          <w:szCs w:val="24"/>
        </w:rPr>
        <w:t>-&gt;next[15]</w:t>
      </w:r>
      <w:r w:rsidR="005E0BDC">
        <w:rPr>
          <w:rFonts w:hint="eastAsia"/>
          <w:sz w:val="24"/>
          <w:szCs w:val="24"/>
        </w:rPr>
        <w:t>就</w:t>
      </w:r>
      <w:r w:rsidR="00125287">
        <w:rPr>
          <w:rFonts w:hint="eastAsia"/>
          <w:sz w:val="24"/>
          <w:szCs w:val="24"/>
        </w:rPr>
        <w:t>与q连接上，</w:t>
      </w:r>
      <w:r w:rsidR="001C7035">
        <w:rPr>
          <w:rFonts w:hint="eastAsia"/>
          <w:sz w:val="24"/>
          <w:szCs w:val="24"/>
        </w:rPr>
        <w:t>然后p跳转到</w:t>
      </w:r>
      <w:r w:rsidR="00E66614">
        <w:rPr>
          <w:rFonts w:hint="eastAsia"/>
          <w:sz w:val="24"/>
          <w:szCs w:val="24"/>
        </w:rPr>
        <w:t>当前q指针的位置</w:t>
      </w:r>
      <w:r w:rsidR="00466F00">
        <w:rPr>
          <w:rFonts w:hint="eastAsia"/>
          <w:sz w:val="24"/>
          <w:szCs w:val="24"/>
        </w:rPr>
        <w:t>（原p</w:t>
      </w:r>
      <w:r w:rsidR="00466F00">
        <w:rPr>
          <w:sz w:val="24"/>
          <w:szCs w:val="24"/>
        </w:rPr>
        <w:t>-&gt;next[15]</w:t>
      </w:r>
      <w:r w:rsidR="00466F00">
        <w:rPr>
          <w:rFonts w:hint="eastAsia"/>
          <w:sz w:val="24"/>
          <w:szCs w:val="24"/>
        </w:rPr>
        <w:t>）</w:t>
      </w:r>
      <w:r w:rsidR="00E66614">
        <w:rPr>
          <w:rFonts w:hint="eastAsia"/>
          <w:sz w:val="24"/>
          <w:szCs w:val="24"/>
        </w:rPr>
        <w:t>上。</w:t>
      </w:r>
      <w:r w:rsidR="00CA4AE5">
        <w:rPr>
          <w:rFonts w:hint="eastAsia"/>
          <w:sz w:val="24"/>
          <w:szCs w:val="24"/>
        </w:rPr>
        <w:t>对于下一个字母“r”，它与a的距离是1</w:t>
      </w:r>
      <w:r w:rsidR="00CA4AE5">
        <w:rPr>
          <w:sz w:val="24"/>
          <w:szCs w:val="24"/>
        </w:rPr>
        <w:t>7</w:t>
      </w:r>
      <w:r w:rsidR="00CA4AE5">
        <w:rPr>
          <w:rFonts w:hint="eastAsia"/>
          <w:sz w:val="24"/>
          <w:szCs w:val="24"/>
        </w:rPr>
        <w:t>，因为q</w:t>
      </w:r>
      <w:r w:rsidR="00CA4AE5">
        <w:rPr>
          <w:sz w:val="24"/>
          <w:szCs w:val="24"/>
        </w:rPr>
        <w:t>-&gt;next[17]</w:t>
      </w:r>
      <w:r w:rsidR="00CA4AE5">
        <w:rPr>
          <w:rFonts w:hint="eastAsia"/>
          <w:sz w:val="24"/>
          <w:szCs w:val="24"/>
        </w:rPr>
        <w:t>是NULL的，因此和刚才一样，开创一个空的区域来</w:t>
      </w:r>
      <w:r w:rsidR="0036226C">
        <w:rPr>
          <w:rFonts w:hint="eastAsia"/>
          <w:sz w:val="24"/>
          <w:szCs w:val="24"/>
        </w:rPr>
        <w:t>连接</w:t>
      </w:r>
      <w:r w:rsidR="0036226C">
        <w:rPr>
          <w:rFonts w:hint="eastAsia"/>
          <w:sz w:val="24"/>
          <w:szCs w:val="24"/>
        </w:rPr>
        <w:lastRenderedPageBreak/>
        <w:t>到q</w:t>
      </w:r>
      <w:r w:rsidR="0036226C">
        <w:rPr>
          <w:sz w:val="24"/>
          <w:szCs w:val="24"/>
        </w:rPr>
        <w:t>-&gt;next[17]</w:t>
      </w:r>
      <w:r w:rsidR="0036226C">
        <w:rPr>
          <w:rFonts w:hint="eastAsia"/>
          <w:sz w:val="24"/>
          <w:szCs w:val="24"/>
        </w:rPr>
        <w:t>上，p再向下走一位到当前q的位置</w:t>
      </w:r>
      <w:r w:rsidR="00F52376">
        <w:rPr>
          <w:rFonts w:hint="eastAsia"/>
          <w:sz w:val="24"/>
          <w:szCs w:val="24"/>
        </w:rPr>
        <w:t>（原p</w:t>
      </w:r>
      <w:r w:rsidR="00F52376">
        <w:rPr>
          <w:sz w:val="24"/>
          <w:szCs w:val="24"/>
        </w:rPr>
        <w:t>-&gt;next[17]</w:t>
      </w:r>
      <w:r w:rsidR="00F52376">
        <w:rPr>
          <w:rFonts w:hint="eastAsia"/>
          <w:sz w:val="24"/>
          <w:szCs w:val="24"/>
        </w:rPr>
        <w:t>）</w:t>
      </w:r>
      <w:r w:rsidR="0036226C">
        <w:rPr>
          <w:rFonts w:hint="eastAsia"/>
          <w:sz w:val="24"/>
          <w:szCs w:val="24"/>
        </w:rPr>
        <w:t>上。</w:t>
      </w:r>
      <w:r w:rsidR="00925FD1">
        <w:rPr>
          <w:rFonts w:hint="eastAsia"/>
          <w:sz w:val="24"/>
          <w:szCs w:val="24"/>
        </w:rPr>
        <w:t>如此继续进行下去，因为循环条件是</w:t>
      </w:r>
      <w:r w:rsidR="00B60D38">
        <w:rPr>
          <w:rFonts w:hint="eastAsia"/>
          <w:sz w:val="24"/>
          <w:szCs w:val="24"/>
        </w:rPr>
        <w:t>变量</w:t>
      </w:r>
      <w:proofErr w:type="spellStart"/>
      <w:r w:rsidR="00925FD1">
        <w:rPr>
          <w:rFonts w:hint="eastAsia"/>
          <w:sz w:val="24"/>
          <w:szCs w:val="24"/>
        </w:rPr>
        <w:t>i</w:t>
      </w:r>
      <w:proofErr w:type="spellEnd"/>
      <w:r w:rsidR="00925FD1">
        <w:rPr>
          <w:rFonts w:hint="eastAsia"/>
          <w:sz w:val="24"/>
          <w:szCs w:val="24"/>
        </w:rPr>
        <w:t>小于字符串长度，</w:t>
      </w:r>
      <w:r w:rsidR="00922738">
        <w:rPr>
          <w:rFonts w:hint="eastAsia"/>
          <w:sz w:val="24"/>
          <w:szCs w:val="24"/>
        </w:rPr>
        <w:t>因此在查询到最后一位</w:t>
      </w:r>
      <w:r w:rsidR="00A4767B">
        <w:rPr>
          <w:rFonts w:hint="eastAsia"/>
          <w:sz w:val="24"/>
          <w:szCs w:val="24"/>
        </w:rPr>
        <w:t>并将其储存后将会停止循环，并将此时的</w:t>
      </w:r>
      <w:r w:rsidR="00666D76">
        <w:rPr>
          <w:rFonts w:hint="eastAsia"/>
          <w:sz w:val="24"/>
          <w:szCs w:val="24"/>
        </w:rPr>
        <w:t>词频</w:t>
      </w:r>
      <w:r w:rsidR="00844ADC">
        <w:rPr>
          <w:rFonts w:hint="eastAsia"/>
          <w:sz w:val="24"/>
          <w:szCs w:val="24"/>
        </w:rPr>
        <w:t>加一。</w:t>
      </w:r>
      <w:r w:rsidR="00B412C3">
        <w:rPr>
          <w:rFonts w:hint="eastAsia"/>
          <w:sz w:val="24"/>
          <w:szCs w:val="24"/>
        </w:rPr>
        <w:t>这</w:t>
      </w:r>
      <w:r w:rsidR="0057271E">
        <w:rPr>
          <w:rFonts w:hint="eastAsia"/>
          <w:sz w:val="24"/>
          <w:szCs w:val="24"/>
        </w:rPr>
        <w:t>就</w:t>
      </w:r>
      <w:r w:rsidR="00B412C3">
        <w:rPr>
          <w:rFonts w:hint="eastAsia"/>
          <w:sz w:val="24"/>
          <w:szCs w:val="24"/>
        </w:rPr>
        <w:t>是从未出现过的单词的存储方式。</w:t>
      </w:r>
    </w:p>
    <w:p w14:paraId="00CB2061" w14:textId="11B7604B" w:rsidR="00850F9C" w:rsidRDefault="004258B7" w:rsidP="009D2515">
      <w:pPr>
        <w:pStyle w:val="a3"/>
        <w:spacing w:line="500" w:lineRule="exact"/>
        <w:ind w:left="1080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那么对于部分出现过的单词是如何存储的呢？</w:t>
      </w:r>
      <w:r w:rsidR="00FB4994" w:rsidRPr="00E51829">
        <w:rPr>
          <w:rFonts w:hint="eastAsia"/>
          <w:sz w:val="24"/>
          <w:szCs w:val="24"/>
        </w:rPr>
        <w:t>例如</w:t>
      </w:r>
      <w:r w:rsidR="00F902D9" w:rsidRPr="00E51829">
        <w:rPr>
          <w:rFonts w:hint="eastAsia"/>
          <w:sz w:val="24"/>
          <w:szCs w:val="24"/>
        </w:rPr>
        <w:t>bet</w:t>
      </w:r>
      <w:r w:rsidR="00FB4994" w:rsidRPr="00E51829">
        <w:rPr>
          <w:rFonts w:hint="eastAsia"/>
          <w:sz w:val="24"/>
          <w:szCs w:val="24"/>
        </w:rPr>
        <w:t>和be</w:t>
      </w:r>
      <w:r w:rsidR="00F902D9" w:rsidRPr="00E51829">
        <w:rPr>
          <w:rFonts w:hint="eastAsia"/>
          <w:sz w:val="24"/>
          <w:szCs w:val="24"/>
        </w:rPr>
        <w:t>e</w:t>
      </w:r>
      <w:r w:rsidR="00FB4994" w:rsidRPr="00E51829">
        <w:rPr>
          <w:rFonts w:hint="eastAsia"/>
          <w:sz w:val="24"/>
          <w:szCs w:val="24"/>
        </w:rPr>
        <w:t>，</w:t>
      </w:r>
      <w:r w:rsidR="00F6026C" w:rsidRPr="00E51829">
        <w:rPr>
          <w:rFonts w:hint="eastAsia"/>
          <w:sz w:val="24"/>
          <w:szCs w:val="24"/>
        </w:rPr>
        <w:t>当已经存在</w:t>
      </w:r>
      <w:r w:rsidR="00740B81" w:rsidRPr="00E51829">
        <w:rPr>
          <w:rFonts w:hint="eastAsia"/>
          <w:sz w:val="24"/>
          <w:szCs w:val="24"/>
        </w:rPr>
        <w:t>bet</w:t>
      </w:r>
      <w:r w:rsidR="00F6026C" w:rsidRPr="00E51829">
        <w:rPr>
          <w:rFonts w:hint="eastAsia"/>
          <w:sz w:val="24"/>
          <w:szCs w:val="24"/>
        </w:rPr>
        <w:t>时，再读到be</w:t>
      </w:r>
      <w:r w:rsidR="00DB4B60" w:rsidRPr="00E51829">
        <w:rPr>
          <w:rFonts w:hint="eastAsia"/>
          <w:sz w:val="24"/>
          <w:szCs w:val="24"/>
        </w:rPr>
        <w:t>e</w:t>
      </w:r>
      <w:r w:rsidR="00F6026C" w:rsidRPr="00E51829">
        <w:rPr>
          <w:rFonts w:hint="eastAsia"/>
          <w:sz w:val="24"/>
          <w:szCs w:val="24"/>
        </w:rPr>
        <w:t>，第一个字母b是已经存在的，因此可以直接跳到下一位</w:t>
      </w:r>
      <w:r w:rsidR="00E51829">
        <w:rPr>
          <w:rFonts w:hint="eastAsia"/>
          <w:sz w:val="24"/>
          <w:szCs w:val="24"/>
        </w:rPr>
        <w:t>，</w:t>
      </w:r>
      <w:r w:rsidR="008A4192">
        <w:rPr>
          <w:rFonts w:hint="eastAsia"/>
          <w:sz w:val="24"/>
          <w:szCs w:val="24"/>
        </w:rPr>
        <w:t>而不需再开创新空间</w:t>
      </w:r>
      <w:r w:rsidR="00B46B12">
        <w:rPr>
          <w:rFonts w:hint="eastAsia"/>
          <w:sz w:val="24"/>
          <w:szCs w:val="24"/>
        </w:rPr>
        <w:t>q；</w:t>
      </w:r>
      <w:r w:rsidR="00E51829">
        <w:rPr>
          <w:rFonts w:hint="eastAsia"/>
          <w:sz w:val="24"/>
          <w:szCs w:val="24"/>
        </w:rPr>
        <w:t>第二位e也是已经存在的，跳到第三位</w:t>
      </w:r>
      <w:r w:rsidR="00C970F6">
        <w:rPr>
          <w:rFonts w:hint="eastAsia"/>
          <w:sz w:val="24"/>
          <w:szCs w:val="24"/>
        </w:rPr>
        <w:t>。</w:t>
      </w:r>
      <w:r w:rsidR="00E51829">
        <w:rPr>
          <w:rFonts w:hint="eastAsia"/>
          <w:sz w:val="24"/>
          <w:szCs w:val="24"/>
        </w:rPr>
        <w:t>而如果以前从未出现过</w:t>
      </w:r>
      <w:r w:rsidR="002347DB">
        <w:rPr>
          <w:rFonts w:hint="eastAsia"/>
          <w:sz w:val="24"/>
          <w:szCs w:val="24"/>
        </w:rPr>
        <w:t>以“bee”为开头的单词，</w:t>
      </w:r>
      <w:r w:rsidR="004A2AB3">
        <w:rPr>
          <w:rFonts w:hint="eastAsia"/>
          <w:sz w:val="24"/>
          <w:szCs w:val="24"/>
        </w:rPr>
        <w:t>则第三位在e的位置，即</w:t>
      </w:r>
      <w:r w:rsidR="000C5270">
        <w:rPr>
          <w:rFonts w:hint="eastAsia"/>
          <w:sz w:val="24"/>
          <w:szCs w:val="24"/>
        </w:rPr>
        <w:t>p-</w:t>
      </w:r>
      <w:r w:rsidR="000C5270">
        <w:rPr>
          <w:sz w:val="24"/>
          <w:szCs w:val="24"/>
        </w:rPr>
        <w:t>&gt;</w:t>
      </w:r>
      <w:r w:rsidR="004A2AB3">
        <w:rPr>
          <w:rFonts w:hint="eastAsia"/>
          <w:sz w:val="24"/>
          <w:szCs w:val="24"/>
        </w:rPr>
        <w:t>next</w:t>
      </w:r>
      <w:r w:rsidR="004A2AB3">
        <w:rPr>
          <w:sz w:val="24"/>
          <w:szCs w:val="24"/>
        </w:rPr>
        <w:t>[4]</w:t>
      </w:r>
      <w:r w:rsidR="004A2AB3">
        <w:rPr>
          <w:rFonts w:hint="eastAsia"/>
          <w:sz w:val="24"/>
          <w:szCs w:val="24"/>
        </w:rPr>
        <w:t>一定是NULL，</w:t>
      </w:r>
      <w:r w:rsidR="000603D0">
        <w:rPr>
          <w:rFonts w:hint="eastAsia"/>
          <w:sz w:val="24"/>
          <w:szCs w:val="24"/>
        </w:rPr>
        <w:t>因此开辟一个新的空间</w:t>
      </w:r>
      <w:r w:rsidR="00246F4B">
        <w:rPr>
          <w:rFonts w:hint="eastAsia"/>
          <w:sz w:val="24"/>
          <w:szCs w:val="24"/>
        </w:rPr>
        <w:t>q</w:t>
      </w:r>
      <w:r w:rsidR="000603D0">
        <w:rPr>
          <w:rFonts w:hint="eastAsia"/>
          <w:sz w:val="24"/>
          <w:szCs w:val="24"/>
        </w:rPr>
        <w:t>将其存入；即使以前存在过“bee”开头的单词，因为</w:t>
      </w:r>
      <w:r w:rsidR="00850F9C">
        <w:rPr>
          <w:rFonts w:hint="eastAsia"/>
          <w:sz w:val="24"/>
          <w:szCs w:val="24"/>
        </w:rPr>
        <w:t>长度不同，第三位在e处就结束了，</w:t>
      </w:r>
      <w:r w:rsidR="00D03FF2">
        <w:rPr>
          <w:rFonts w:hint="eastAsia"/>
          <w:sz w:val="24"/>
          <w:szCs w:val="24"/>
        </w:rPr>
        <w:t>因此也可以判断出是一个新的单词</w:t>
      </w:r>
      <w:r w:rsidR="0057678B">
        <w:rPr>
          <w:rFonts w:hint="eastAsia"/>
          <w:sz w:val="24"/>
          <w:szCs w:val="24"/>
        </w:rPr>
        <w:t>存入。</w:t>
      </w:r>
      <w:r w:rsidR="001F0E3B">
        <w:rPr>
          <w:rFonts w:hint="eastAsia"/>
          <w:sz w:val="24"/>
          <w:szCs w:val="24"/>
        </w:rPr>
        <w:t>只有在长度和一连串的n</w:t>
      </w:r>
      <w:r w:rsidR="001F0E3B">
        <w:rPr>
          <w:sz w:val="24"/>
          <w:szCs w:val="24"/>
        </w:rPr>
        <w:t>ext[]</w:t>
      </w:r>
      <w:r w:rsidR="001F0E3B">
        <w:rPr>
          <w:rFonts w:hint="eastAsia"/>
          <w:sz w:val="24"/>
          <w:szCs w:val="24"/>
        </w:rPr>
        <w:t>都相同的情况下，才能认为是同一个单词，</w:t>
      </w:r>
      <w:r w:rsidR="00BD2E66">
        <w:rPr>
          <w:rFonts w:hint="eastAsia"/>
          <w:sz w:val="24"/>
          <w:szCs w:val="24"/>
        </w:rPr>
        <w:t>于是对应</w:t>
      </w:r>
      <w:r w:rsidR="00FB1C7D">
        <w:rPr>
          <w:rFonts w:hint="eastAsia"/>
          <w:sz w:val="24"/>
          <w:szCs w:val="24"/>
        </w:rPr>
        <w:t>位置</w:t>
      </w:r>
      <w:r w:rsidR="00BD2E66">
        <w:rPr>
          <w:rFonts w:hint="eastAsia"/>
          <w:sz w:val="24"/>
          <w:szCs w:val="24"/>
        </w:rPr>
        <w:t>的p</w:t>
      </w:r>
      <w:r w:rsidR="00BD2E66">
        <w:rPr>
          <w:sz w:val="24"/>
          <w:szCs w:val="24"/>
        </w:rPr>
        <w:t>-&gt;num</w:t>
      </w:r>
      <w:r w:rsidR="00BD2E66">
        <w:rPr>
          <w:rFonts w:hint="eastAsia"/>
          <w:sz w:val="24"/>
          <w:szCs w:val="24"/>
        </w:rPr>
        <w:t>加一。</w:t>
      </w:r>
    </w:p>
    <w:p w14:paraId="0B184BA8" w14:textId="6A82870F" w:rsidR="003C4519" w:rsidRDefault="003C4519" w:rsidP="009D2515">
      <w:pPr>
        <w:pStyle w:val="a3"/>
        <w:spacing w:line="500" w:lineRule="exact"/>
        <w:ind w:left="1080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对于</w:t>
      </w:r>
      <w:r w:rsidR="0017708E">
        <w:rPr>
          <w:rFonts w:hint="eastAsia"/>
          <w:sz w:val="24"/>
          <w:szCs w:val="24"/>
        </w:rPr>
        <w:t>同一单词的多次出现，</w:t>
      </w:r>
      <w:r w:rsidR="005A796C">
        <w:rPr>
          <w:rFonts w:hint="eastAsia"/>
          <w:sz w:val="24"/>
          <w:szCs w:val="24"/>
        </w:rPr>
        <w:t>逐位查找发现每次的p</w:t>
      </w:r>
      <w:r w:rsidR="005A796C">
        <w:rPr>
          <w:sz w:val="24"/>
          <w:szCs w:val="24"/>
        </w:rPr>
        <w:t>-&gt;next[]</w:t>
      </w:r>
      <w:r w:rsidR="005A796C">
        <w:rPr>
          <w:rFonts w:hint="eastAsia"/>
          <w:sz w:val="24"/>
          <w:szCs w:val="24"/>
        </w:rPr>
        <w:t>上都</w:t>
      </w:r>
      <w:r w:rsidR="00F65AC7">
        <w:rPr>
          <w:rFonts w:hint="eastAsia"/>
          <w:sz w:val="24"/>
          <w:szCs w:val="24"/>
        </w:rPr>
        <w:t>非NULL，即有对应字母出现过，</w:t>
      </w:r>
      <w:r w:rsidR="007D3C7B">
        <w:rPr>
          <w:rFonts w:hint="eastAsia"/>
          <w:sz w:val="24"/>
          <w:szCs w:val="24"/>
        </w:rPr>
        <w:t>所以不会开q空间</w:t>
      </w:r>
      <w:r w:rsidR="007B139B">
        <w:rPr>
          <w:rFonts w:hint="eastAsia"/>
          <w:sz w:val="24"/>
          <w:szCs w:val="24"/>
        </w:rPr>
        <w:t>。当单词的每个字母都被查询过后，</w:t>
      </w:r>
      <w:r w:rsidR="008B1407">
        <w:rPr>
          <w:rFonts w:hint="eastAsia"/>
          <w:sz w:val="24"/>
          <w:szCs w:val="24"/>
        </w:rPr>
        <w:t>由于始终没有开创新空间，所以整个</w:t>
      </w:r>
      <w:r w:rsidR="00AE1CF6">
        <w:rPr>
          <w:rFonts w:hint="eastAsia"/>
          <w:sz w:val="24"/>
          <w:szCs w:val="24"/>
        </w:rPr>
        <w:t>字母树结构没有任何变化，只有最后的p</w:t>
      </w:r>
      <w:r w:rsidR="00AE1CF6">
        <w:rPr>
          <w:sz w:val="24"/>
          <w:szCs w:val="24"/>
        </w:rPr>
        <w:t>-&gt;num</w:t>
      </w:r>
      <w:r w:rsidR="00AE1CF6">
        <w:rPr>
          <w:rFonts w:hint="eastAsia"/>
          <w:sz w:val="24"/>
          <w:szCs w:val="24"/>
        </w:rPr>
        <w:t>加了</w:t>
      </w:r>
      <w:r w:rsidR="002C7CD8">
        <w:rPr>
          <w:rFonts w:hint="eastAsia"/>
          <w:sz w:val="24"/>
          <w:szCs w:val="24"/>
        </w:rPr>
        <w:t>1</w:t>
      </w:r>
      <w:r w:rsidR="00AE1CF6">
        <w:rPr>
          <w:rFonts w:hint="eastAsia"/>
          <w:sz w:val="24"/>
          <w:szCs w:val="24"/>
        </w:rPr>
        <w:t>，证明这个单词</w:t>
      </w:r>
      <w:r w:rsidR="001F0CFD">
        <w:rPr>
          <w:rFonts w:hint="eastAsia"/>
          <w:sz w:val="24"/>
          <w:szCs w:val="24"/>
        </w:rPr>
        <w:t>重复出现一次，</w:t>
      </w:r>
      <w:r w:rsidR="00D63480">
        <w:rPr>
          <w:rFonts w:hint="eastAsia"/>
          <w:sz w:val="24"/>
          <w:szCs w:val="24"/>
        </w:rPr>
        <w:t>并</w:t>
      </w:r>
      <w:r w:rsidR="001C323E">
        <w:rPr>
          <w:rFonts w:hint="eastAsia"/>
          <w:sz w:val="24"/>
          <w:szCs w:val="24"/>
        </w:rPr>
        <w:t>将其体现在词频+1上。</w:t>
      </w:r>
    </w:p>
    <w:p w14:paraId="2C842DA8" w14:textId="341950CB" w:rsidR="0025578F" w:rsidRDefault="005C7D97" w:rsidP="009D2515">
      <w:pPr>
        <w:pStyle w:val="a3"/>
        <w:spacing w:line="500" w:lineRule="exact"/>
        <w:ind w:left="1080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对于每一个单词，都进行一次这样的存储过程。当所有字符都读完后，</w:t>
      </w:r>
      <w:r w:rsidR="00A404EF">
        <w:rPr>
          <w:rFonts w:hint="eastAsia"/>
          <w:sz w:val="24"/>
          <w:szCs w:val="24"/>
        </w:rPr>
        <w:t>所有单词都</w:t>
      </w:r>
      <w:r w:rsidR="00EB4B7C">
        <w:rPr>
          <w:rFonts w:hint="eastAsia"/>
          <w:sz w:val="24"/>
          <w:szCs w:val="24"/>
        </w:rPr>
        <w:t>将暂时以</w:t>
      </w:r>
      <w:r w:rsidR="003A790E">
        <w:rPr>
          <w:rFonts w:hint="eastAsia"/>
          <w:sz w:val="24"/>
          <w:szCs w:val="24"/>
        </w:rPr>
        <w:t>其处在</w:t>
      </w:r>
      <w:r w:rsidR="00BA4786">
        <w:rPr>
          <w:rFonts w:hint="eastAsia"/>
          <w:sz w:val="24"/>
          <w:szCs w:val="24"/>
        </w:rPr>
        <w:t>字母树的不同位置</w:t>
      </w:r>
      <w:r w:rsidR="0050106E">
        <w:rPr>
          <w:rFonts w:hint="eastAsia"/>
          <w:sz w:val="24"/>
          <w:szCs w:val="24"/>
        </w:rPr>
        <w:t>的</w:t>
      </w:r>
      <w:r w:rsidR="00BA4786">
        <w:rPr>
          <w:rFonts w:hint="eastAsia"/>
          <w:sz w:val="24"/>
          <w:szCs w:val="24"/>
        </w:rPr>
        <w:t>形式</w:t>
      </w:r>
      <w:r w:rsidR="0050106E">
        <w:rPr>
          <w:rFonts w:hint="eastAsia"/>
          <w:sz w:val="24"/>
          <w:szCs w:val="24"/>
        </w:rPr>
        <w:t>被记录下来，</w:t>
      </w:r>
      <w:r w:rsidR="008C6D67">
        <w:rPr>
          <w:rFonts w:hint="eastAsia"/>
          <w:sz w:val="24"/>
          <w:szCs w:val="24"/>
        </w:rPr>
        <w:t>以及</w:t>
      </w:r>
      <w:r w:rsidR="00804C9F">
        <w:rPr>
          <w:rFonts w:hint="eastAsia"/>
          <w:sz w:val="24"/>
          <w:szCs w:val="24"/>
        </w:rPr>
        <w:t>它</w:t>
      </w:r>
      <w:r w:rsidR="008C6D67">
        <w:rPr>
          <w:rFonts w:hint="eastAsia"/>
          <w:sz w:val="24"/>
          <w:szCs w:val="24"/>
        </w:rPr>
        <w:t>们的词频。</w:t>
      </w:r>
    </w:p>
    <w:p w14:paraId="4A3D4420" w14:textId="5B4F51C7" w:rsidR="003E1B21" w:rsidRDefault="00830D18" w:rsidP="003E1B21">
      <w:pPr>
        <w:pStyle w:val="a3"/>
        <w:numPr>
          <w:ilvl w:val="0"/>
          <w:numId w:val="3"/>
        </w:numPr>
        <w:spacing w:line="500" w:lineRule="exact"/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还原单词：</w:t>
      </w:r>
      <w:r w:rsidR="00E42F3B">
        <w:rPr>
          <w:rFonts w:hint="eastAsia"/>
          <w:sz w:val="24"/>
          <w:szCs w:val="24"/>
        </w:rPr>
        <w:t>因为存储单词时将英文字母进行处理过，它们不再是字母的形式了，</w:t>
      </w:r>
      <w:r w:rsidR="005B42B9">
        <w:rPr>
          <w:rFonts w:hint="eastAsia"/>
          <w:sz w:val="24"/>
          <w:szCs w:val="24"/>
        </w:rPr>
        <w:t>所以需要用</w:t>
      </w:r>
      <w:r w:rsidR="00142C2A">
        <w:rPr>
          <w:rFonts w:hint="eastAsia"/>
          <w:sz w:val="24"/>
          <w:szCs w:val="24"/>
        </w:rPr>
        <w:t>一个函数来</w:t>
      </w:r>
      <w:r w:rsidR="008B7847">
        <w:rPr>
          <w:rFonts w:hint="eastAsia"/>
          <w:sz w:val="24"/>
          <w:szCs w:val="24"/>
        </w:rPr>
        <w:t>从后往前地把每一处有值的位置变成字母的样子</w:t>
      </w:r>
      <w:r w:rsidR="00A136B6">
        <w:rPr>
          <w:rFonts w:hint="eastAsia"/>
          <w:sz w:val="24"/>
          <w:szCs w:val="24"/>
        </w:rPr>
        <w:t>，这个过程是字母树的反向的收束的过程</w:t>
      </w:r>
      <w:r w:rsidR="008B7847">
        <w:rPr>
          <w:rFonts w:hint="eastAsia"/>
          <w:sz w:val="24"/>
          <w:szCs w:val="24"/>
        </w:rPr>
        <w:t>。</w:t>
      </w:r>
      <w:r w:rsidR="00FA1EB5">
        <w:rPr>
          <w:rFonts w:hint="eastAsia"/>
          <w:sz w:val="24"/>
          <w:szCs w:val="24"/>
        </w:rPr>
        <w:t>但是因为不可能直接从字母树的</w:t>
      </w:r>
      <w:proofErr w:type="gramStart"/>
      <w:r w:rsidR="00FA1EB5">
        <w:rPr>
          <w:rFonts w:hint="eastAsia"/>
          <w:sz w:val="24"/>
          <w:szCs w:val="24"/>
        </w:rPr>
        <w:t>最后处</w:t>
      </w:r>
      <w:proofErr w:type="gramEnd"/>
      <w:r w:rsidR="00FA1EB5">
        <w:rPr>
          <w:rFonts w:hint="eastAsia"/>
          <w:sz w:val="24"/>
          <w:szCs w:val="24"/>
        </w:rPr>
        <w:t>向前查询（因为不知道最长的单词是什么）</w:t>
      </w:r>
      <w:r w:rsidR="0086532F">
        <w:rPr>
          <w:rFonts w:hint="eastAsia"/>
          <w:sz w:val="24"/>
          <w:szCs w:val="24"/>
        </w:rPr>
        <w:t>，</w:t>
      </w:r>
      <w:r w:rsidR="00E74110">
        <w:rPr>
          <w:rFonts w:hint="eastAsia"/>
          <w:sz w:val="24"/>
          <w:szCs w:val="24"/>
        </w:rPr>
        <w:t>所以要用</w:t>
      </w:r>
      <w:r w:rsidR="00CB39F2">
        <w:rPr>
          <w:rFonts w:hint="eastAsia"/>
          <w:sz w:val="24"/>
          <w:szCs w:val="24"/>
        </w:rPr>
        <w:t>嵌套</w:t>
      </w:r>
      <w:r w:rsidR="00D45BDE">
        <w:rPr>
          <w:rFonts w:hint="eastAsia"/>
          <w:sz w:val="24"/>
          <w:szCs w:val="24"/>
        </w:rPr>
        <w:t>来实现。</w:t>
      </w:r>
      <w:r w:rsidR="0014053B">
        <w:rPr>
          <w:rFonts w:hint="eastAsia"/>
          <w:sz w:val="24"/>
          <w:szCs w:val="24"/>
        </w:rPr>
        <w:t>为了实现将字母又一一存进字符数组变成一个字符串，</w:t>
      </w:r>
      <w:r w:rsidR="005422F5">
        <w:rPr>
          <w:rFonts w:hint="eastAsia"/>
          <w:sz w:val="24"/>
          <w:szCs w:val="24"/>
        </w:rPr>
        <w:t>可以用当初</w:t>
      </w:r>
      <w:r w:rsidR="000177C1">
        <w:rPr>
          <w:rFonts w:hint="eastAsia"/>
          <w:sz w:val="24"/>
          <w:szCs w:val="24"/>
        </w:rPr>
        <w:t>把字符读入时的方法，即</w:t>
      </w:r>
      <w:r w:rsidR="00171094">
        <w:rPr>
          <w:rFonts w:hint="eastAsia"/>
          <w:sz w:val="24"/>
          <w:szCs w:val="24"/>
        </w:rPr>
        <w:t>str</w:t>
      </w:r>
      <w:r w:rsidR="00171094">
        <w:rPr>
          <w:sz w:val="24"/>
          <w:szCs w:val="24"/>
        </w:rPr>
        <w:t>[</w:t>
      </w:r>
      <w:proofErr w:type="spellStart"/>
      <w:r w:rsidR="00171094">
        <w:rPr>
          <w:sz w:val="24"/>
          <w:szCs w:val="24"/>
        </w:rPr>
        <w:t>len</w:t>
      </w:r>
      <w:proofErr w:type="spellEnd"/>
      <w:r w:rsidR="00171094">
        <w:rPr>
          <w:sz w:val="24"/>
          <w:szCs w:val="24"/>
        </w:rPr>
        <w:t>]</w:t>
      </w:r>
      <w:r w:rsidR="00171094">
        <w:rPr>
          <w:rFonts w:hint="eastAsia"/>
          <w:sz w:val="24"/>
          <w:szCs w:val="24"/>
        </w:rPr>
        <w:t>=字符，</w:t>
      </w:r>
      <w:proofErr w:type="spellStart"/>
      <w:r w:rsidR="00171094">
        <w:rPr>
          <w:rFonts w:hint="eastAsia"/>
          <w:sz w:val="24"/>
          <w:szCs w:val="24"/>
        </w:rPr>
        <w:lastRenderedPageBreak/>
        <w:t>l</w:t>
      </w:r>
      <w:r w:rsidR="00171094">
        <w:rPr>
          <w:sz w:val="24"/>
          <w:szCs w:val="24"/>
        </w:rPr>
        <w:t>en</w:t>
      </w:r>
      <w:proofErr w:type="spellEnd"/>
      <w:r w:rsidR="00171094">
        <w:rPr>
          <w:sz w:val="24"/>
          <w:szCs w:val="24"/>
        </w:rPr>
        <w:t>++</w:t>
      </w:r>
      <w:r w:rsidR="00171094">
        <w:rPr>
          <w:rFonts w:hint="eastAsia"/>
          <w:sz w:val="24"/>
          <w:szCs w:val="24"/>
        </w:rPr>
        <w:t>。</w:t>
      </w:r>
      <w:r w:rsidR="00762E1C">
        <w:rPr>
          <w:rFonts w:hint="eastAsia"/>
          <w:sz w:val="24"/>
          <w:szCs w:val="24"/>
        </w:rPr>
        <w:t>因为</w:t>
      </w:r>
      <w:r w:rsidR="00E93C05">
        <w:rPr>
          <w:rFonts w:hint="eastAsia"/>
          <w:sz w:val="24"/>
          <w:szCs w:val="24"/>
        </w:rPr>
        <w:t>是倒着</w:t>
      </w:r>
      <w:r w:rsidR="005C2497">
        <w:rPr>
          <w:rFonts w:hint="eastAsia"/>
          <w:sz w:val="24"/>
          <w:szCs w:val="24"/>
        </w:rPr>
        <w:t>读取字母树的，</w:t>
      </w:r>
      <w:r w:rsidR="00F3147F">
        <w:rPr>
          <w:rFonts w:hint="eastAsia"/>
          <w:sz w:val="24"/>
          <w:szCs w:val="24"/>
        </w:rPr>
        <w:t>所以还要辅以</w:t>
      </w:r>
      <w:proofErr w:type="spellStart"/>
      <w:r w:rsidR="00FC434C">
        <w:rPr>
          <w:rFonts w:hint="eastAsia"/>
          <w:sz w:val="24"/>
          <w:szCs w:val="24"/>
        </w:rPr>
        <w:t>len</w:t>
      </w:r>
      <w:proofErr w:type="spellEnd"/>
      <w:r w:rsidR="00FC434C">
        <w:rPr>
          <w:sz w:val="24"/>
          <w:szCs w:val="24"/>
        </w:rPr>
        <w:t xml:space="preserve"> </w:t>
      </w:r>
      <w:r w:rsidR="00FC434C">
        <w:rPr>
          <w:rFonts w:hint="eastAsia"/>
          <w:sz w:val="24"/>
          <w:szCs w:val="24"/>
        </w:rPr>
        <w:t>-</w:t>
      </w:r>
      <w:r w:rsidR="00FC434C">
        <w:rPr>
          <w:sz w:val="24"/>
          <w:szCs w:val="24"/>
        </w:rPr>
        <w:t xml:space="preserve"> </w:t>
      </w:r>
      <w:r w:rsidR="00FC434C">
        <w:rPr>
          <w:rFonts w:hint="eastAsia"/>
          <w:sz w:val="24"/>
          <w:szCs w:val="24"/>
        </w:rPr>
        <w:t>-来</w:t>
      </w:r>
      <w:r w:rsidR="00257126">
        <w:rPr>
          <w:rFonts w:hint="eastAsia"/>
          <w:sz w:val="24"/>
          <w:szCs w:val="24"/>
        </w:rPr>
        <w:t>实现倒着储存</w:t>
      </w:r>
      <w:r w:rsidR="00A375E0">
        <w:rPr>
          <w:rFonts w:hint="eastAsia"/>
          <w:sz w:val="24"/>
          <w:szCs w:val="24"/>
        </w:rPr>
        <w:t>字符。</w:t>
      </w:r>
    </w:p>
    <w:p w14:paraId="0D01383B" w14:textId="5F3E13C1" w:rsidR="00AA14EF" w:rsidRDefault="003015C1" w:rsidP="00D26F47">
      <w:pPr>
        <w:spacing w:line="500" w:lineRule="exact"/>
        <w:ind w:left="1080" w:firstLine="492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当一个单词还原完后，如果</w:t>
      </w:r>
      <w:r w:rsidR="00DB36FA">
        <w:rPr>
          <w:rFonts w:hint="eastAsia"/>
          <w:sz w:val="24"/>
          <w:szCs w:val="24"/>
        </w:rPr>
        <w:t>它的词频不是</w:t>
      </w:r>
      <w:r w:rsidR="00DB36FA">
        <w:rPr>
          <w:sz w:val="24"/>
          <w:szCs w:val="24"/>
        </w:rPr>
        <w:t>0</w:t>
      </w:r>
      <w:r w:rsidR="00E361CE">
        <w:rPr>
          <w:rFonts w:hint="eastAsia"/>
          <w:sz w:val="24"/>
          <w:szCs w:val="24"/>
        </w:rPr>
        <w:t>，则将</w:t>
      </w:r>
      <w:r w:rsidR="001A613E">
        <w:rPr>
          <w:rFonts w:hint="eastAsia"/>
          <w:sz w:val="24"/>
          <w:szCs w:val="24"/>
        </w:rPr>
        <w:t>这个单词和词频</w:t>
      </w:r>
      <w:r w:rsidR="00E361CE">
        <w:rPr>
          <w:rFonts w:hint="eastAsia"/>
          <w:sz w:val="24"/>
          <w:szCs w:val="24"/>
        </w:rPr>
        <w:t>存入最开始创建的1</w:t>
      </w:r>
      <w:r w:rsidR="00E361CE">
        <w:rPr>
          <w:sz w:val="24"/>
          <w:szCs w:val="24"/>
        </w:rPr>
        <w:t>00</w:t>
      </w:r>
      <w:r w:rsidR="00E361CE">
        <w:rPr>
          <w:rFonts w:hint="eastAsia"/>
          <w:sz w:val="24"/>
          <w:szCs w:val="24"/>
        </w:rPr>
        <w:t>万容量的单词表里</w:t>
      </w:r>
      <w:r w:rsidR="008A16F9">
        <w:rPr>
          <w:rFonts w:hint="eastAsia"/>
          <w:sz w:val="24"/>
          <w:szCs w:val="24"/>
        </w:rPr>
        <w:t>。</w:t>
      </w:r>
      <w:r w:rsidR="00967EBA">
        <w:rPr>
          <w:rFonts w:hint="eastAsia"/>
          <w:sz w:val="24"/>
          <w:szCs w:val="24"/>
        </w:rPr>
        <w:t>这里我在最开始犯了个错误，即没有判断词频是否是0，然后</w:t>
      </w:r>
      <w:r w:rsidR="00196DA3">
        <w:rPr>
          <w:rFonts w:hint="eastAsia"/>
          <w:sz w:val="24"/>
          <w:szCs w:val="24"/>
        </w:rPr>
        <w:t>就会出现一个单词的所有组成部分都被输出</w:t>
      </w:r>
      <w:r w:rsidR="00753E80">
        <w:rPr>
          <w:rFonts w:hint="eastAsia"/>
          <w:sz w:val="24"/>
          <w:szCs w:val="24"/>
        </w:rPr>
        <w:t>的错误</w:t>
      </w:r>
      <w:r w:rsidR="00196DA3">
        <w:rPr>
          <w:rFonts w:hint="eastAsia"/>
          <w:sz w:val="24"/>
          <w:szCs w:val="24"/>
        </w:rPr>
        <w:t>，</w:t>
      </w:r>
      <w:r w:rsidR="003724FA">
        <w:rPr>
          <w:rFonts w:hint="eastAsia"/>
          <w:sz w:val="24"/>
          <w:szCs w:val="24"/>
        </w:rPr>
        <w:t>并且其</w:t>
      </w:r>
      <w:r w:rsidR="00196DA3">
        <w:rPr>
          <w:rFonts w:hint="eastAsia"/>
          <w:sz w:val="24"/>
          <w:szCs w:val="24"/>
        </w:rPr>
        <w:t>词频是0。</w:t>
      </w:r>
      <w:r w:rsidR="00167D69">
        <w:rPr>
          <w:rFonts w:hint="eastAsia"/>
          <w:sz w:val="24"/>
          <w:szCs w:val="24"/>
        </w:rPr>
        <w:t>比如</w:t>
      </w:r>
      <w:proofErr w:type="spellStart"/>
      <w:r w:rsidR="00167D69">
        <w:rPr>
          <w:rFonts w:hint="eastAsia"/>
          <w:sz w:val="24"/>
          <w:szCs w:val="24"/>
        </w:rPr>
        <w:t>abondon</w:t>
      </w:r>
      <w:proofErr w:type="spellEnd"/>
      <w:r w:rsidR="00167D69">
        <w:rPr>
          <w:rFonts w:hint="eastAsia"/>
          <w:sz w:val="24"/>
          <w:szCs w:val="24"/>
        </w:rPr>
        <w:t>，除了</w:t>
      </w:r>
      <w:proofErr w:type="spellStart"/>
      <w:r w:rsidR="00167D69">
        <w:rPr>
          <w:rFonts w:hint="eastAsia"/>
          <w:sz w:val="24"/>
          <w:szCs w:val="24"/>
        </w:rPr>
        <w:t>abondon</w:t>
      </w:r>
      <w:proofErr w:type="spellEnd"/>
      <w:r w:rsidR="00167D69">
        <w:rPr>
          <w:rFonts w:hint="eastAsia"/>
          <w:sz w:val="24"/>
          <w:szCs w:val="24"/>
        </w:rPr>
        <w:t>词频1，a在其他部分有</w:t>
      </w:r>
      <w:r w:rsidR="009A5C89">
        <w:rPr>
          <w:rFonts w:hint="eastAsia"/>
          <w:sz w:val="24"/>
          <w:szCs w:val="24"/>
        </w:rPr>
        <w:t>被</w:t>
      </w:r>
      <w:r w:rsidR="00167D69">
        <w:rPr>
          <w:rFonts w:hint="eastAsia"/>
          <w:sz w:val="24"/>
          <w:szCs w:val="24"/>
        </w:rPr>
        <w:t>读取过</w:t>
      </w:r>
      <w:r w:rsidR="00EB5C38">
        <w:rPr>
          <w:rFonts w:hint="eastAsia"/>
          <w:sz w:val="24"/>
          <w:szCs w:val="24"/>
        </w:rPr>
        <w:t>所以词频不是</w:t>
      </w:r>
      <w:r w:rsidR="00EB5C38">
        <w:rPr>
          <w:sz w:val="24"/>
          <w:szCs w:val="24"/>
        </w:rPr>
        <w:t>0</w:t>
      </w:r>
      <w:r w:rsidR="00167D69">
        <w:rPr>
          <w:rFonts w:hint="eastAsia"/>
          <w:sz w:val="24"/>
          <w:szCs w:val="24"/>
        </w:rPr>
        <w:t>之外，还会输出ab，abo，</w:t>
      </w:r>
      <w:proofErr w:type="spellStart"/>
      <w:r w:rsidR="00167D69">
        <w:rPr>
          <w:rFonts w:hint="eastAsia"/>
          <w:sz w:val="24"/>
          <w:szCs w:val="24"/>
        </w:rPr>
        <w:t>abon</w:t>
      </w:r>
      <w:proofErr w:type="spellEnd"/>
      <w:r w:rsidR="00167D69">
        <w:rPr>
          <w:rFonts w:hint="eastAsia"/>
          <w:sz w:val="24"/>
          <w:szCs w:val="24"/>
        </w:rPr>
        <w:t>，</w:t>
      </w:r>
      <w:proofErr w:type="spellStart"/>
      <w:r w:rsidR="00167D69">
        <w:rPr>
          <w:rFonts w:hint="eastAsia"/>
          <w:sz w:val="24"/>
          <w:szCs w:val="24"/>
        </w:rPr>
        <w:t>abond</w:t>
      </w:r>
      <w:proofErr w:type="spellEnd"/>
      <w:r w:rsidR="00167D69">
        <w:rPr>
          <w:rFonts w:hint="eastAsia"/>
          <w:sz w:val="24"/>
          <w:szCs w:val="24"/>
        </w:rPr>
        <w:t>，</w:t>
      </w:r>
      <w:proofErr w:type="spellStart"/>
      <w:r w:rsidR="00167D69">
        <w:rPr>
          <w:rFonts w:hint="eastAsia"/>
          <w:sz w:val="24"/>
          <w:szCs w:val="24"/>
        </w:rPr>
        <w:t>abondo</w:t>
      </w:r>
      <w:proofErr w:type="spellEnd"/>
      <w:r w:rsidR="00167D69">
        <w:rPr>
          <w:rFonts w:hint="eastAsia"/>
          <w:sz w:val="24"/>
          <w:szCs w:val="24"/>
        </w:rPr>
        <w:t>这些不是单词的字符串，词频均为0。</w:t>
      </w:r>
    </w:p>
    <w:p w14:paraId="384775D6" w14:textId="3C423209" w:rsidR="00D26F47" w:rsidRDefault="00952B2D" w:rsidP="00D26F47">
      <w:pPr>
        <w:pStyle w:val="a3"/>
        <w:numPr>
          <w:ilvl w:val="0"/>
          <w:numId w:val="3"/>
        </w:numPr>
        <w:spacing w:line="500" w:lineRule="exact"/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对</w:t>
      </w:r>
      <w:r w:rsidR="00A1540A">
        <w:rPr>
          <w:rFonts w:hint="eastAsia"/>
          <w:sz w:val="24"/>
          <w:szCs w:val="24"/>
        </w:rPr>
        <w:t>单词词频进行排序：这里我采用了冒泡排序，一是因为很容易实现，不易出错，二是因为效率较高</w:t>
      </w:r>
      <w:r w:rsidR="00E61C59">
        <w:rPr>
          <w:rFonts w:hint="eastAsia"/>
          <w:sz w:val="24"/>
          <w:szCs w:val="24"/>
        </w:rPr>
        <w:t>，最坏时间复杂度O</w:t>
      </w:r>
      <w:r w:rsidR="00E61C59">
        <w:rPr>
          <w:sz w:val="24"/>
          <w:szCs w:val="24"/>
        </w:rPr>
        <w:t>(n</w:t>
      </w:r>
      <w:r w:rsidR="00E61C59">
        <w:rPr>
          <w:rFonts w:hint="eastAsia"/>
          <w:sz w:val="24"/>
          <w:szCs w:val="24"/>
        </w:rPr>
        <w:t>²</w:t>
      </w:r>
      <w:r w:rsidR="00E61C59">
        <w:rPr>
          <w:sz w:val="24"/>
          <w:szCs w:val="24"/>
        </w:rPr>
        <w:t>)</w:t>
      </w:r>
      <w:r w:rsidR="00E61C59">
        <w:rPr>
          <w:rFonts w:hint="eastAsia"/>
          <w:sz w:val="24"/>
          <w:szCs w:val="24"/>
        </w:rPr>
        <w:t>，最好时间复杂度O</w:t>
      </w:r>
      <w:r w:rsidR="00E61C59">
        <w:rPr>
          <w:sz w:val="24"/>
          <w:szCs w:val="24"/>
        </w:rPr>
        <w:t>(</w:t>
      </w:r>
      <w:r w:rsidR="00E61C59">
        <w:rPr>
          <w:rFonts w:hint="eastAsia"/>
          <w:sz w:val="24"/>
          <w:szCs w:val="24"/>
        </w:rPr>
        <w:t>n</w:t>
      </w:r>
      <w:r w:rsidR="00E61C59">
        <w:rPr>
          <w:sz w:val="24"/>
          <w:szCs w:val="24"/>
        </w:rPr>
        <w:t>)</w:t>
      </w:r>
      <w:r w:rsidR="00403379">
        <w:rPr>
          <w:rFonts w:hint="eastAsia"/>
          <w:sz w:val="24"/>
          <w:szCs w:val="24"/>
        </w:rPr>
        <w:t>，且足够稳定。同时</w:t>
      </w:r>
      <w:proofErr w:type="gramStart"/>
      <w:r w:rsidR="004349E2">
        <w:rPr>
          <w:rFonts w:hint="eastAsia"/>
          <w:sz w:val="24"/>
          <w:szCs w:val="24"/>
        </w:rPr>
        <w:t>因为快排的</w:t>
      </w:r>
      <w:proofErr w:type="gramEnd"/>
      <w:r w:rsidR="004349E2">
        <w:rPr>
          <w:rFonts w:hint="eastAsia"/>
          <w:sz w:val="24"/>
          <w:szCs w:val="24"/>
        </w:rPr>
        <w:t>时间复杂度要优于冒泡排序</w:t>
      </w:r>
      <w:r w:rsidR="0005588A">
        <w:rPr>
          <w:rFonts w:hint="eastAsia"/>
          <w:sz w:val="24"/>
          <w:szCs w:val="24"/>
        </w:rPr>
        <w:t>，</w:t>
      </w:r>
      <w:r w:rsidR="00403379">
        <w:rPr>
          <w:rFonts w:hint="eastAsia"/>
          <w:sz w:val="24"/>
          <w:szCs w:val="24"/>
        </w:rPr>
        <w:t>我也</w:t>
      </w:r>
      <w:r w:rsidR="00BA2886">
        <w:rPr>
          <w:rFonts w:hint="eastAsia"/>
          <w:sz w:val="24"/>
          <w:szCs w:val="24"/>
        </w:rPr>
        <w:t>尝试了用快速排序</w:t>
      </w:r>
      <w:r w:rsidR="0016534B">
        <w:rPr>
          <w:rFonts w:hint="eastAsia"/>
          <w:sz w:val="24"/>
          <w:szCs w:val="24"/>
        </w:rPr>
        <w:t>，</w:t>
      </w:r>
      <w:r w:rsidR="00046DA0">
        <w:rPr>
          <w:rFonts w:hint="eastAsia"/>
          <w:sz w:val="24"/>
          <w:szCs w:val="24"/>
        </w:rPr>
        <w:t>可惜最后运行发现时间比冒泡还要长，推测原因有二：一是</w:t>
      </w:r>
      <w:r w:rsidR="00DE2598">
        <w:rPr>
          <w:rFonts w:hint="eastAsia"/>
          <w:sz w:val="24"/>
          <w:szCs w:val="24"/>
        </w:rPr>
        <w:t>我的代码水平不够熟练，写的比较复杂；二是</w:t>
      </w:r>
      <w:r w:rsidR="00286251">
        <w:rPr>
          <w:rFonts w:hint="eastAsia"/>
          <w:sz w:val="24"/>
          <w:szCs w:val="24"/>
        </w:rPr>
        <w:t>快速排序不是很稳定</w:t>
      </w:r>
      <w:r w:rsidR="00A1419F">
        <w:rPr>
          <w:rFonts w:hint="eastAsia"/>
          <w:sz w:val="24"/>
          <w:szCs w:val="24"/>
        </w:rPr>
        <w:t>。</w:t>
      </w:r>
      <w:r w:rsidR="00F07693">
        <w:rPr>
          <w:rFonts w:hint="eastAsia"/>
          <w:sz w:val="24"/>
          <w:szCs w:val="24"/>
        </w:rPr>
        <w:t>因此在几种较为稳定的排序方法</w:t>
      </w:r>
      <w:r w:rsidR="00656203">
        <w:rPr>
          <w:rFonts w:hint="eastAsia"/>
          <w:sz w:val="24"/>
          <w:szCs w:val="24"/>
        </w:rPr>
        <w:t>（直接插入排序，冒泡排序，归并排序等）</w:t>
      </w:r>
      <w:r w:rsidR="00A76CB8">
        <w:rPr>
          <w:rFonts w:hint="eastAsia"/>
          <w:sz w:val="24"/>
          <w:szCs w:val="24"/>
        </w:rPr>
        <w:t>里</w:t>
      </w:r>
      <w:r w:rsidR="00FF282E">
        <w:rPr>
          <w:rFonts w:hint="eastAsia"/>
          <w:sz w:val="24"/>
          <w:szCs w:val="24"/>
        </w:rPr>
        <w:t>，冒泡排序属于</w:t>
      </w:r>
      <w:r w:rsidR="005947ED">
        <w:rPr>
          <w:rFonts w:hint="eastAsia"/>
          <w:sz w:val="24"/>
          <w:szCs w:val="24"/>
        </w:rPr>
        <w:t>在我能力范围内的最好选择。</w:t>
      </w:r>
      <w:r w:rsidR="00652F30">
        <w:rPr>
          <w:rFonts w:hint="eastAsia"/>
          <w:sz w:val="24"/>
          <w:szCs w:val="24"/>
        </w:rPr>
        <w:t>鉴于冒泡排序十分普遍，思路简单，我</w:t>
      </w:r>
      <w:r w:rsidR="00433A1A">
        <w:rPr>
          <w:rFonts w:hint="eastAsia"/>
          <w:sz w:val="24"/>
          <w:szCs w:val="24"/>
        </w:rPr>
        <w:t>将</w:t>
      </w:r>
      <w:r w:rsidR="00652F30">
        <w:rPr>
          <w:rFonts w:hint="eastAsia"/>
          <w:sz w:val="24"/>
          <w:szCs w:val="24"/>
        </w:rPr>
        <w:t>在下面直接贴出算法。</w:t>
      </w:r>
    </w:p>
    <w:p w14:paraId="6FB0156D" w14:textId="1591ED3D" w:rsidR="006D79D8" w:rsidRDefault="006D79D8" w:rsidP="00D26F47">
      <w:pPr>
        <w:pStyle w:val="a3"/>
        <w:numPr>
          <w:ilvl w:val="0"/>
          <w:numId w:val="3"/>
        </w:numPr>
        <w:spacing w:line="500" w:lineRule="exact"/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输出结果：遍历list字母表，</w:t>
      </w:r>
      <w:r w:rsidR="00C77239">
        <w:rPr>
          <w:rFonts w:hint="eastAsia"/>
          <w:sz w:val="24"/>
          <w:szCs w:val="24"/>
        </w:rPr>
        <w:t>逐个输出到文件里。</w:t>
      </w:r>
      <w:r w:rsidR="00DF0176">
        <w:rPr>
          <w:rFonts w:hint="eastAsia"/>
          <w:sz w:val="24"/>
          <w:szCs w:val="24"/>
        </w:rPr>
        <w:t>并通过用结束时的clock减去开始时的clock即可得出程序运行的时间。</w:t>
      </w:r>
    </w:p>
    <w:p w14:paraId="2CDEF1E8" w14:textId="3811978B" w:rsidR="00AF7FB1" w:rsidRPr="00AF7FB1" w:rsidRDefault="00AF7FB1" w:rsidP="00AF7FB1">
      <w:pPr>
        <w:pStyle w:val="a3"/>
        <w:numPr>
          <w:ilvl w:val="0"/>
          <w:numId w:val="1"/>
        </w:numPr>
        <w:spacing w:line="500" w:lineRule="exact"/>
        <w:ind w:firstLineChars="0"/>
        <w:jc w:val="left"/>
        <w:rPr>
          <w:sz w:val="32"/>
          <w:szCs w:val="32"/>
        </w:rPr>
      </w:pPr>
      <w:r w:rsidRPr="00AF7FB1">
        <w:rPr>
          <w:rFonts w:hint="eastAsia"/>
          <w:sz w:val="32"/>
          <w:szCs w:val="32"/>
        </w:rPr>
        <w:t>算法</w:t>
      </w:r>
    </w:p>
    <w:p w14:paraId="655E4296" w14:textId="3E319E86" w:rsidR="00AF7FB1" w:rsidRPr="00AF7FB1" w:rsidRDefault="008F38FB" w:rsidP="00FF3378">
      <w:pPr>
        <w:pStyle w:val="a3"/>
        <w:numPr>
          <w:ilvl w:val="0"/>
          <w:numId w:val="4"/>
        </w:numPr>
        <w:spacing w:line="500" w:lineRule="exact"/>
        <w:ind w:firstLineChars="0"/>
        <w:jc w:val="left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EB75D65" wp14:editId="74982B64">
            <wp:simplePos x="0" y="0"/>
            <wp:positionH relativeFrom="column">
              <wp:posOffset>807720</wp:posOffset>
            </wp:positionH>
            <wp:positionV relativeFrom="paragraph">
              <wp:posOffset>167640</wp:posOffset>
            </wp:positionV>
            <wp:extent cx="3622040" cy="2019300"/>
            <wp:effectExtent l="0" t="0" r="0" b="0"/>
            <wp:wrapTight wrapText="bothSides">
              <wp:wrapPolygon edited="0">
                <wp:start x="0" y="0"/>
                <wp:lineTo x="0" y="21396"/>
                <wp:lineTo x="21471" y="21396"/>
                <wp:lineTo x="21471" y="0"/>
                <wp:lineTo x="0" y="0"/>
              </wp:wrapPolygon>
            </wp:wrapTight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204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3A5675" w14:textId="048D5CE6" w:rsidR="003E1B21" w:rsidRPr="003E1B21" w:rsidRDefault="003E1B21" w:rsidP="003E1B21">
      <w:pPr>
        <w:spacing w:line="500" w:lineRule="exact"/>
        <w:jc w:val="left"/>
        <w:rPr>
          <w:sz w:val="24"/>
          <w:szCs w:val="24"/>
        </w:rPr>
      </w:pPr>
      <w:r>
        <w:rPr>
          <w:sz w:val="24"/>
          <w:szCs w:val="24"/>
        </w:rPr>
        <w:tab/>
      </w:r>
    </w:p>
    <w:p w14:paraId="300D1542" w14:textId="2CB65909" w:rsidR="002E3158" w:rsidRPr="0025578F" w:rsidRDefault="002E3158" w:rsidP="0025578F">
      <w:pPr>
        <w:spacing w:line="500" w:lineRule="exact"/>
        <w:jc w:val="left"/>
        <w:rPr>
          <w:sz w:val="24"/>
          <w:szCs w:val="24"/>
        </w:rPr>
      </w:pPr>
    </w:p>
    <w:p w14:paraId="20F6120B" w14:textId="4A8F15B1" w:rsidR="004B789D" w:rsidRDefault="004B789D" w:rsidP="002E3158">
      <w:pPr>
        <w:spacing w:line="500" w:lineRule="exact"/>
        <w:jc w:val="left"/>
        <w:rPr>
          <w:sz w:val="24"/>
          <w:szCs w:val="24"/>
        </w:rPr>
      </w:pPr>
    </w:p>
    <w:p w14:paraId="6E3FF8BF" w14:textId="07494FCE" w:rsidR="002E3158" w:rsidRDefault="002E3158" w:rsidP="002E3158">
      <w:pPr>
        <w:spacing w:line="500" w:lineRule="exact"/>
        <w:jc w:val="left"/>
        <w:rPr>
          <w:sz w:val="24"/>
          <w:szCs w:val="24"/>
        </w:rPr>
      </w:pPr>
    </w:p>
    <w:p w14:paraId="75FAB288" w14:textId="465DAA4C" w:rsidR="002E3158" w:rsidRDefault="002E3158" w:rsidP="002E3158">
      <w:pPr>
        <w:spacing w:line="500" w:lineRule="exact"/>
        <w:jc w:val="left"/>
        <w:rPr>
          <w:sz w:val="24"/>
          <w:szCs w:val="24"/>
        </w:rPr>
      </w:pPr>
    </w:p>
    <w:p w14:paraId="19E296FC" w14:textId="52596F86" w:rsidR="008F38FB" w:rsidRPr="008F38FB" w:rsidRDefault="008F38FB" w:rsidP="008F38FB">
      <w:pPr>
        <w:pStyle w:val="a3"/>
        <w:numPr>
          <w:ilvl w:val="0"/>
          <w:numId w:val="4"/>
        </w:numPr>
        <w:spacing w:line="500" w:lineRule="exact"/>
        <w:ind w:firstLineChars="0"/>
        <w:jc w:val="left"/>
        <w:rPr>
          <w:sz w:val="24"/>
          <w:szCs w:val="24"/>
        </w:rPr>
      </w:pPr>
    </w:p>
    <w:p w14:paraId="6FB953B1" w14:textId="4C184E8E" w:rsidR="002E3158" w:rsidRDefault="00AA5FC6" w:rsidP="002E3158">
      <w:pPr>
        <w:spacing w:line="500" w:lineRule="exact"/>
        <w:jc w:val="left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05E2D6A" wp14:editId="7840BD8E">
            <wp:simplePos x="0" y="0"/>
            <wp:positionH relativeFrom="margin">
              <wp:posOffset>678815</wp:posOffset>
            </wp:positionH>
            <wp:positionV relativeFrom="paragraph">
              <wp:posOffset>10160</wp:posOffset>
            </wp:positionV>
            <wp:extent cx="3269263" cy="3398815"/>
            <wp:effectExtent l="0" t="0" r="7620" b="0"/>
            <wp:wrapTight wrapText="bothSides">
              <wp:wrapPolygon edited="0">
                <wp:start x="0" y="0"/>
                <wp:lineTo x="0" y="21430"/>
                <wp:lineTo x="21524" y="21430"/>
                <wp:lineTo x="21524" y="0"/>
                <wp:lineTo x="0" y="0"/>
              </wp:wrapPolygon>
            </wp:wrapTight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9263" cy="3398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6ED622" w14:textId="097E0FE4" w:rsidR="002E3158" w:rsidRDefault="002E3158" w:rsidP="002E3158">
      <w:pPr>
        <w:spacing w:line="500" w:lineRule="exact"/>
        <w:jc w:val="left"/>
        <w:rPr>
          <w:sz w:val="24"/>
          <w:szCs w:val="24"/>
        </w:rPr>
      </w:pPr>
    </w:p>
    <w:p w14:paraId="3E195589" w14:textId="57D77DCD" w:rsidR="002E3158" w:rsidRDefault="002E3158" w:rsidP="002E3158">
      <w:pPr>
        <w:spacing w:line="500" w:lineRule="exact"/>
        <w:jc w:val="left"/>
        <w:rPr>
          <w:sz w:val="24"/>
          <w:szCs w:val="24"/>
        </w:rPr>
      </w:pPr>
    </w:p>
    <w:p w14:paraId="4D06F88E" w14:textId="355B47B7" w:rsidR="002E3158" w:rsidRDefault="002E3158" w:rsidP="002E3158">
      <w:pPr>
        <w:spacing w:line="500" w:lineRule="exact"/>
        <w:jc w:val="left"/>
        <w:rPr>
          <w:sz w:val="24"/>
          <w:szCs w:val="24"/>
        </w:rPr>
      </w:pPr>
    </w:p>
    <w:p w14:paraId="09DB166B" w14:textId="34F7BFAB" w:rsidR="00512E86" w:rsidRDefault="00512E86" w:rsidP="002E3158">
      <w:pPr>
        <w:spacing w:line="500" w:lineRule="exact"/>
        <w:jc w:val="left"/>
        <w:rPr>
          <w:sz w:val="24"/>
          <w:szCs w:val="24"/>
        </w:rPr>
      </w:pPr>
    </w:p>
    <w:p w14:paraId="1F80D0D3" w14:textId="3698A07A" w:rsidR="00512E86" w:rsidRDefault="00512E86" w:rsidP="002E3158">
      <w:pPr>
        <w:spacing w:line="500" w:lineRule="exact"/>
        <w:jc w:val="left"/>
        <w:rPr>
          <w:sz w:val="24"/>
          <w:szCs w:val="24"/>
        </w:rPr>
      </w:pPr>
    </w:p>
    <w:p w14:paraId="161EA5BD" w14:textId="6BC309BA" w:rsidR="00512E86" w:rsidRDefault="00512E86" w:rsidP="002E3158">
      <w:pPr>
        <w:spacing w:line="500" w:lineRule="exact"/>
        <w:jc w:val="left"/>
        <w:rPr>
          <w:sz w:val="24"/>
          <w:szCs w:val="24"/>
        </w:rPr>
      </w:pPr>
    </w:p>
    <w:p w14:paraId="296763C2" w14:textId="6C1DBF7D" w:rsidR="00512E86" w:rsidRDefault="00512E86" w:rsidP="002E3158">
      <w:pPr>
        <w:spacing w:line="500" w:lineRule="exact"/>
        <w:jc w:val="left"/>
        <w:rPr>
          <w:sz w:val="24"/>
          <w:szCs w:val="24"/>
        </w:rPr>
      </w:pPr>
    </w:p>
    <w:p w14:paraId="639CE33F" w14:textId="0810F388" w:rsidR="00512E86" w:rsidRDefault="00512E86" w:rsidP="002E3158">
      <w:pPr>
        <w:spacing w:line="500" w:lineRule="exact"/>
        <w:jc w:val="left"/>
        <w:rPr>
          <w:sz w:val="24"/>
          <w:szCs w:val="24"/>
        </w:rPr>
      </w:pPr>
    </w:p>
    <w:p w14:paraId="2944BFC2" w14:textId="787EC4C2" w:rsidR="00512E86" w:rsidRDefault="00512E86" w:rsidP="002E3158">
      <w:pPr>
        <w:spacing w:line="500" w:lineRule="exact"/>
        <w:jc w:val="left"/>
        <w:rPr>
          <w:sz w:val="24"/>
          <w:szCs w:val="24"/>
        </w:rPr>
      </w:pPr>
    </w:p>
    <w:p w14:paraId="3B111781" w14:textId="77777777" w:rsidR="00AA5FC6" w:rsidRDefault="00AA5FC6" w:rsidP="00AA5FC6">
      <w:pPr>
        <w:spacing w:line="500" w:lineRule="exact"/>
        <w:jc w:val="left"/>
        <w:rPr>
          <w:sz w:val="24"/>
          <w:szCs w:val="24"/>
        </w:rPr>
      </w:pPr>
    </w:p>
    <w:p w14:paraId="5B196AF1" w14:textId="2604A057" w:rsidR="00512E86" w:rsidRPr="00AA5FC6" w:rsidRDefault="00AA5FC6" w:rsidP="00AA5FC6">
      <w:pPr>
        <w:pStyle w:val="a3"/>
        <w:numPr>
          <w:ilvl w:val="0"/>
          <w:numId w:val="4"/>
        </w:numPr>
        <w:spacing w:line="500" w:lineRule="exact"/>
        <w:ind w:firstLineChars="0"/>
        <w:jc w:val="left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9275A1C" wp14:editId="43DF86F3">
            <wp:simplePos x="0" y="0"/>
            <wp:positionH relativeFrom="column">
              <wp:posOffset>-83820</wp:posOffset>
            </wp:positionH>
            <wp:positionV relativeFrom="paragraph">
              <wp:posOffset>457200</wp:posOffset>
            </wp:positionV>
            <wp:extent cx="6243320" cy="4183380"/>
            <wp:effectExtent l="0" t="0" r="5080" b="762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320" cy="4183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CB2BB9" w14:textId="3EBA60F4" w:rsidR="00512E86" w:rsidRDefault="00512E86" w:rsidP="002E3158">
      <w:pPr>
        <w:spacing w:line="500" w:lineRule="exact"/>
        <w:jc w:val="left"/>
        <w:rPr>
          <w:sz w:val="24"/>
          <w:szCs w:val="24"/>
        </w:rPr>
      </w:pPr>
    </w:p>
    <w:p w14:paraId="61E7DECA" w14:textId="22442010" w:rsidR="00512E86" w:rsidRPr="00874A28" w:rsidRDefault="00DB3E66" w:rsidP="00874A28">
      <w:pPr>
        <w:pStyle w:val="a3"/>
        <w:numPr>
          <w:ilvl w:val="0"/>
          <w:numId w:val="4"/>
        </w:numPr>
        <w:spacing w:line="500" w:lineRule="exact"/>
        <w:ind w:firstLineChars="0"/>
        <w:jc w:val="left"/>
        <w:rPr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3751A2DA" wp14:editId="40623508">
            <wp:simplePos x="0" y="0"/>
            <wp:positionH relativeFrom="page">
              <wp:align>right</wp:align>
            </wp:positionH>
            <wp:positionV relativeFrom="paragraph">
              <wp:posOffset>403860</wp:posOffset>
            </wp:positionV>
            <wp:extent cx="6757978" cy="3002280"/>
            <wp:effectExtent l="0" t="0" r="5080" b="7620"/>
            <wp:wrapTight wrapText="bothSides">
              <wp:wrapPolygon edited="0">
                <wp:start x="0" y="0"/>
                <wp:lineTo x="0" y="21518"/>
                <wp:lineTo x="21555" y="21518"/>
                <wp:lineTo x="21555" y="0"/>
                <wp:lineTo x="0" y="0"/>
              </wp:wrapPolygon>
            </wp:wrapTight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7978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717227" w14:textId="2A8EB804" w:rsidR="00512E86" w:rsidRPr="00D731F5" w:rsidRDefault="00C7652E" w:rsidP="00D731F5">
      <w:pPr>
        <w:pStyle w:val="a3"/>
        <w:numPr>
          <w:ilvl w:val="0"/>
          <w:numId w:val="4"/>
        </w:numPr>
        <w:spacing w:line="500" w:lineRule="exact"/>
        <w:ind w:firstLineChars="0"/>
        <w:jc w:val="left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5E95F2CB" wp14:editId="372C196D">
            <wp:simplePos x="0" y="0"/>
            <wp:positionH relativeFrom="margin">
              <wp:posOffset>-392430</wp:posOffset>
            </wp:positionH>
            <wp:positionV relativeFrom="paragraph">
              <wp:posOffset>3538220</wp:posOffset>
            </wp:positionV>
            <wp:extent cx="6657942" cy="3688080"/>
            <wp:effectExtent l="0" t="0" r="0" b="7620"/>
            <wp:wrapTight wrapText="bothSides">
              <wp:wrapPolygon edited="0">
                <wp:start x="0" y="0"/>
                <wp:lineTo x="0" y="21533"/>
                <wp:lineTo x="21509" y="21533"/>
                <wp:lineTo x="21509" y="0"/>
                <wp:lineTo x="0" y="0"/>
              </wp:wrapPolygon>
            </wp:wrapTight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42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8A1A94" w14:textId="46409545" w:rsidR="00512E86" w:rsidRDefault="00512E86" w:rsidP="002E3158">
      <w:pPr>
        <w:spacing w:line="500" w:lineRule="exact"/>
        <w:jc w:val="left"/>
        <w:rPr>
          <w:sz w:val="24"/>
          <w:szCs w:val="24"/>
        </w:rPr>
      </w:pPr>
    </w:p>
    <w:p w14:paraId="31EC19ED" w14:textId="682DA060" w:rsidR="00512E86" w:rsidRDefault="00512E86" w:rsidP="002E3158">
      <w:pPr>
        <w:spacing w:line="500" w:lineRule="exact"/>
        <w:jc w:val="left"/>
        <w:rPr>
          <w:sz w:val="24"/>
          <w:szCs w:val="24"/>
        </w:rPr>
      </w:pPr>
    </w:p>
    <w:p w14:paraId="031FAFFE" w14:textId="67AF0439" w:rsidR="00507763" w:rsidRDefault="00507763" w:rsidP="002E3158">
      <w:pPr>
        <w:spacing w:line="500" w:lineRule="exact"/>
        <w:jc w:val="left"/>
        <w:rPr>
          <w:sz w:val="24"/>
          <w:szCs w:val="24"/>
        </w:rPr>
      </w:pPr>
    </w:p>
    <w:p w14:paraId="6C698EE6" w14:textId="539405F9" w:rsidR="00507763" w:rsidRPr="00D54F24" w:rsidRDefault="00D54F24" w:rsidP="00D54F24">
      <w:pPr>
        <w:pStyle w:val="a3"/>
        <w:numPr>
          <w:ilvl w:val="0"/>
          <w:numId w:val="1"/>
        </w:numPr>
        <w:spacing w:line="500" w:lineRule="exact"/>
        <w:ind w:firstLineChars="0"/>
        <w:jc w:val="left"/>
        <w:rPr>
          <w:sz w:val="32"/>
          <w:szCs w:val="32"/>
        </w:rPr>
      </w:pPr>
      <w:r w:rsidRPr="00D54F24">
        <w:rPr>
          <w:rFonts w:hint="eastAsia"/>
          <w:sz w:val="32"/>
          <w:szCs w:val="32"/>
        </w:rPr>
        <w:lastRenderedPageBreak/>
        <w:t>耗时</w:t>
      </w:r>
    </w:p>
    <w:p w14:paraId="0458ADC8" w14:textId="1C1AB081" w:rsidR="00507763" w:rsidRDefault="00DE69C8" w:rsidP="002E3158">
      <w:pPr>
        <w:spacing w:line="500" w:lineRule="exact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运行1</w:t>
      </w:r>
      <w:r>
        <w:rPr>
          <w:sz w:val="24"/>
          <w:szCs w:val="24"/>
        </w:rPr>
        <w:t>0</w:t>
      </w:r>
      <w:r>
        <w:rPr>
          <w:rFonts w:hint="eastAsia"/>
          <w:sz w:val="24"/>
          <w:szCs w:val="24"/>
        </w:rPr>
        <w:t>次（单位：</w:t>
      </w:r>
      <w:proofErr w:type="spellStart"/>
      <w:r>
        <w:rPr>
          <w:rFonts w:hint="eastAsia"/>
          <w:sz w:val="24"/>
          <w:szCs w:val="24"/>
        </w:rPr>
        <w:t>ms</w:t>
      </w:r>
      <w:proofErr w:type="spellEnd"/>
      <w:r>
        <w:rPr>
          <w:rFonts w:hint="eastAsia"/>
          <w:sz w:val="24"/>
          <w:szCs w:val="24"/>
        </w:rPr>
        <w:t>）</w:t>
      </w:r>
    </w:p>
    <w:p w14:paraId="33813AA1" w14:textId="7878B738" w:rsidR="00CA6F66" w:rsidRDefault="00CA6F66" w:rsidP="002E3158">
      <w:pPr>
        <w:spacing w:line="500" w:lineRule="exact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1698</w:t>
      </w:r>
      <w:r>
        <w:rPr>
          <w:sz w:val="24"/>
          <w:szCs w:val="24"/>
        </w:rPr>
        <w:tab/>
        <w:t>11636</w:t>
      </w:r>
      <w:r>
        <w:rPr>
          <w:sz w:val="24"/>
          <w:szCs w:val="24"/>
        </w:rPr>
        <w:tab/>
        <w:t>11618</w:t>
      </w:r>
      <w:r>
        <w:rPr>
          <w:sz w:val="24"/>
          <w:szCs w:val="24"/>
        </w:rPr>
        <w:tab/>
        <w:t>11609</w:t>
      </w:r>
      <w:r>
        <w:rPr>
          <w:sz w:val="24"/>
          <w:szCs w:val="24"/>
        </w:rPr>
        <w:tab/>
        <w:t>11601</w:t>
      </w:r>
      <w:r>
        <w:rPr>
          <w:sz w:val="24"/>
          <w:szCs w:val="24"/>
        </w:rPr>
        <w:tab/>
        <w:t>11611</w:t>
      </w:r>
      <w:r>
        <w:rPr>
          <w:sz w:val="24"/>
          <w:szCs w:val="24"/>
        </w:rPr>
        <w:tab/>
        <w:t>11646</w:t>
      </w:r>
      <w:r>
        <w:rPr>
          <w:sz w:val="24"/>
          <w:szCs w:val="24"/>
        </w:rPr>
        <w:tab/>
        <w:t>11695</w:t>
      </w:r>
      <w:r>
        <w:rPr>
          <w:sz w:val="24"/>
          <w:szCs w:val="24"/>
        </w:rPr>
        <w:tab/>
        <w:t>11650</w:t>
      </w:r>
      <w:r>
        <w:rPr>
          <w:sz w:val="24"/>
          <w:szCs w:val="24"/>
        </w:rPr>
        <w:tab/>
        <w:t>11689</w:t>
      </w:r>
    </w:p>
    <w:p w14:paraId="4718F5FA" w14:textId="4A19EA1C" w:rsidR="00FA7CD3" w:rsidRDefault="00FA7CD3" w:rsidP="002E3158">
      <w:pPr>
        <w:spacing w:line="500" w:lineRule="exact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平均时长：</w:t>
      </w:r>
    </w:p>
    <w:p w14:paraId="5F371D4B" w14:textId="6C2572B2" w:rsidR="00CA6F66" w:rsidRDefault="00CA6F66" w:rsidP="002E3158">
      <w:pPr>
        <w:spacing w:line="500" w:lineRule="exact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1645</w:t>
      </w:r>
    </w:p>
    <w:p w14:paraId="087A9DBD" w14:textId="4719C5B7" w:rsidR="00D05634" w:rsidRDefault="00D05634" w:rsidP="002E3158">
      <w:pPr>
        <w:spacing w:line="500" w:lineRule="exact"/>
        <w:jc w:val="left"/>
        <w:rPr>
          <w:sz w:val="24"/>
          <w:szCs w:val="24"/>
        </w:rPr>
      </w:pPr>
      <w:proofErr w:type="gramStart"/>
      <w:r>
        <w:rPr>
          <w:rFonts w:hint="eastAsia"/>
          <w:sz w:val="24"/>
          <w:szCs w:val="24"/>
        </w:rPr>
        <w:t>于刚开机</w:t>
      </w:r>
      <w:proofErr w:type="gramEnd"/>
      <w:r>
        <w:rPr>
          <w:rFonts w:hint="eastAsia"/>
          <w:sz w:val="24"/>
          <w:szCs w:val="24"/>
        </w:rPr>
        <w:t>情况下测得。</w:t>
      </w:r>
      <w:r w:rsidR="00AC04DD">
        <w:rPr>
          <w:rFonts w:hint="eastAsia"/>
          <w:sz w:val="24"/>
          <w:szCs w:val="24"/>
        </w:rPr>
        <w:t>（在</w:t>
      </w:r>
      <w:r w:rsidR="00232762">
        <w:rPr>
          <w:rFonts w:hint="eastAsia"/>
          <w:sz w:val="24"/>
          <w:szCs w:val="24"/>
        </w:rPr>
        <w:t>VS</w:t>
      </w:r>
      <w:r w:rsidR="00232762">
        <w:rPr>
          <w:sz w:val="24"/>
          <w:szCs w:val="24"/>
        </w:rPr>
        <w:t>2017</w:t>
      </w:r>
      <w:r w:rsidR="00232762">
        <w:rPr>
          <w:rFonts w:hint="eastAsia"/>
          <w:sz w:val="24"/>
          <w:szCs w:val="24"/>
        </w:rPr>
        <w:t>里平均是7</w:t>
      </w:r>
      <w:r w:rsidR="00232762">
        <w:rPr>
          <w:sz w:val="24"/>
          <w:szCs w:val="24"/>
        </w:rPr>
        <w:t>453</w:t>
      </w:r>
      <w:r w:rsidR="00232762">
        <w:rPr>
          <w:rFonts w:hint="eastAsia"/>
          <w:sz w:val="24"/>
          <w:szCs w:val="24"/>
        </w:rPr>
        <w:t>ms</w:t>
      </w:r>
      <w:r w:rsidR="00AC04DD">
        <w:rPr>
          <w:rFonts w:hint="eastAsia"/>
          <w:sz w:val="24"/>
          <w:szCs w:val="24"/>
        </w:rPr>
        <w:t>）</w:t>
      </w:r>
    </w:p>
    <w:p w14:paraId="7F4A8CF2" w14:textId="6A0E2F53" w:rsidR="00507763" w:rsidRDefault="00507763" w:rsidP="002E3158">
      <w:pPr>
        <w:spacing w:line="500" w:lineRule="exact"/>
        <w:jc w:val="left"/>
        <w:rPr>
          <w:sz w:val="24"/>
          <w:szCs w:val="24"/>
        </w:rPr>
      </w:pPr>
    </w:p>
    <w:p w14:paraId="3D3A7678" w14:textId="19888049" w:rsidR="00507763" w:rsidRPr="00BA2032" w:rsidRDefault="00DD3AB7" w:rsidP="002E3158">
      <w:pPr>
        <w:spacing w:line="500" w:lineRule="exact"/>
        <w:jc w:val="left"/>
        <w:rPr>
          <w:sz w:val="32"/>
          <w:szCs w:val="32"/>
        </w:rPr>
      </w:pPr>
      <w:r w:rsidRPr="00BA2032">
        <w:rPr>
          <w:rFonts w:hint="eastAsia"/>
          <w:sz w:val="32"/>
          <w:szCs w:val="32"/>
        </w:rPr>
        <w:t>四、运行环境</w:t>
      </w:r>
    </w:p>
    <w:p w14:paraId="4C55B921" w14:textId="2548957E" w:rsidR="00507763" w:rsidRDefault="00CA6F66" w:rsidP="002E3158">
      <w:pPr>
        <w:spacing w:line="500" w:lineRule="exact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Dev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C++</w:t>
      </w:r>
      <w:r>
        <w:rPr>
          <w:sz w:val="24"/>
          <w:szCs w:val="24"/>
        </w:rPr>
        <w:t xml:space="preserve"> 5.11</w:t>
      </w:r>
    </w:p>
    <w:p w14:paraId="6C9BC48F" w14:textId="59FFAE3A" w:rsidR="00CA6F66" w:rsidRDefault="00CA6F66" w:rsidP="002E3158">
      <w:pPr>
        <w:spacing w:line="500" w:lineRule="exact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DM-GCC 4.9.2 64-bit Release</w:t>
      </w:r>
    </w:p>
    <w:p w14:paraId="54C27586" w14:textId="6877A522" w:rsidR="00507763" w:rsidRDefault="00224B48" w:rsidP="002E3158">
      <w:pPr>
        <w:spacing w:line="500" w:lineRule="exact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Windows</w:t>
      </w:r>
      <w:r>
        <w:rPr>
          <w:sz w:val="24"/>
          <w:szCs w:val="24"/>
        </w:rPr>
        <w:t>10</w:t>
      </w:r>
      <w:r w:rsidR="00ED4228">
        <w:rPr>
          <w:sz w:val="24"/>
          <w:szCs w:val="24"/>
        </w:rPr>
        <w:t xml:space="preserve"> 64-bit</w:t>
      </w:r>
    </w:p>
    <w:p w14:paraId="5107037C" w14:textId="7EB18468" w:rsidR="00854422" w:rsidRPr="00854422" w:rsidRDefault="00D13296" w:rsidP="002E3158">
      <w:pPr>
        <w:spacing w:line="500" w:lineRule="exact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 w:rsidR="00435809">
        <w:rPr>
          <w:rFonts w:hint="eastAsia"/>
          <w:sz w:val="24"/>
          <w:szCs w:val="24"/>
        </w:rPr>
        <w:t>在有些机器上</w:t>
      </w:r>
      <w:r w:rsidR="00854422">
        <w:rPr>
          <w:rFonts w:hint="eastAsia"/>
          <w:sz w:val="24"/>
          <w:szCs w:val="24"/>
        </w:rPr>
        <w:t>在Dev</w:t>
      </w:r>
      <w:r w:rsidR="00854422">
        <w:rPr>
          <w:sz w:val="24"/>
          <w:szCs w:val="24"/>
        </w:rPr>
        <w:t xml:space="preserve"> </w:t>
      </w:r>
      <w:r w:rsidR="00854422">
        <w:rPr>
          <w:rFonts w:hint="eastAsia"/>
          <w:sz w:val="24"/>
          <w:szCs w:val="24"/>
        </w:rPr>
        <w:t>C</w:t>
      </w:r>
      <w:r w:rsidR="00854422">
        <w:rPr>
          <w:sz w:val="24"/>
          <w:szCs w:val="24"/>
        </w:rPr>
        <w:t>++</w:t>
      </w:r>
      <w:r w:rsidR="00854422">
        <w:rPr>
          <w:rFonts w:hint="eastAsia"/>
          <w:sz w:val="24"/>
          <w:szCs w:val="24"/>
        </w:rPr>
        <w:t>里编译运行可能会提示“源文件未编译”，建立一个新的</w:t>
      </w:r>
      <w:proofErr w:type="gramStart"/>
      <w:r w:rsidR="00854422">
        <w:rPr>
          <w:rFonts w:hint="eastAsia"/>
          <w:sz w:val="24"/>
          <w:szCs w:val="24"/>
        </w:rPr>
        <w:t>空项目</w:t>
      </w:r>
      <w:proofErr w:type="gramEnd"/>
      <w:r w:rsidR="00854422">
        <w:rPr>
          <w:rFonts w:hint="eastAsia"/>
          <w:sz w:val="24"/>
          <w:szCs w:val="24"/>
        </w:rPr>
        <w:t>把代码</w:t>
      </w:r>
      <w:r w:rsidR="00D7003D">
        <w:rPr>
          <w:rFonts w:hint="eastAsia"/>
          <w:sz w:val="24"/>
          <w:szCs w:val="24"/>
        </w:rPr>
        <w:t>复制进去就可以编译运行了。</w:t>
      </w:r>
      <w:r w:rsidR="00F939B7">
        <w:rPr>
          <w:rFonts w:hint="eastAsia"/>
          <w:sz w:val="24"/>
          <w:szCs w:val="24"/>
        </w:rPr>
        <w:t>原因不明</w:t>
      </w:r>
      <w:bookmarkStart w:id="0" w:name="_GoBack"/>
      <w:bookmarkEnd w:id="0"/>
      <w:r>
        <w:rPr>
          <w:rFonts w:hint="eastAsia"/>
          <w:sz w:val="24"/>
          <w:szCs w:val="24"/>
        </w:rPr>
        <w:t>）</w:t>
      </w:r>
    </w:p>
    <w:p w14:paraId="23E491CB" w14:textId="00FE48CB" w:rsidR="00B43D2B" w:rsidRPr="00B43D2B" w:rsidRDefault="007F15CE" w:rsidP="002E3158">
      <w:pPr>
        <w:spacing w:line="500" w:lineRule="exact"/>
        <w:jc w:val="left"/>
        <w:rPr>
          <w:sz w:val="32"/>
          <w:szCs w:val="32"/>
        </w:rPr>
      </w:pPr>
      <w:r w:rsidRPr="00CD4AAA">
        <w:rPr>
          <w:rFonts w:hint="eastAsia"/>
          <w:sz w:val="32"/>
          <w:szCs w:val="32"/>
        </w:rPr>
        <w:t>五、实验总结</w:t>
      </w:r>
    </w:p>
    <w:p w14:paraId="24BD4EE1" w14:textId="68369032" w:rsidR="00EC5A4B" w:rsidRPr="00FF2C0A" w:rsidRDefault="00492E54" w:rsidP="003166BE">
      <w:pPr>
        <w:spacing w:line="500" w:lineRule="exact"/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最开始我在写程序的时候使用了链表的方式来存储单词，</w:t>
      </w:r>
      <w:r w:rsidR="0032095D">
        <w:rPr>
          <w:rFonts w:hint="eastAsia"/>
          <w:sz w:val="24"/>
          <w:szCs w:val="24"/>
        </w:rPr>
        <w:t>在读取较小的文件（1M左右）结果正常输出，但换成原始input</w:t>
      </w:r>
      <w:r w:rsidR="0032095D">
        <w:rPr>
          <w:sz w:val="24"/>
          <w:szCs w:val="24"/>
        </w:rPr>
        <w:t>.txt</w:t>
      </w:r>
      <w:r w:rsidR="0032095D">
        <w:rPr>
          <w:rFonts w:hint="eastAsia"/>
          <w:sz w:val="24"/>
          <w:szCs w:val="24"/>
        </w:rPr>
        <w:t>后</w:t>
      </w:r>
      <w:r>
        <w:rPr>
          <w:rFonts w:hint="eastAsia"/>
          <w:sz w:val="24"/>
          <w:szCs w:val="24"/>
        </w:rPr>
        <w:t>每次运行都失败，改用</w:t>
      </w:r>
      <w:r>
        <w:rPr>
          <w:sz w:val="24"/>
          <w:szCs w:val="24"/>
        </w:rPr>
        <w:t>VS</w:t>
      </w:r>
      <w:r>
        <w:rPr>
          <w:rFonts w:hint="eastAsia"/>
          <w:sz w:val="24"/>
          <w:szCs w:val="24"/>
        </w:rPr>
        <w:t>后提示遇到断点，</w:t>
      </w:r>
      <w:r w:rsidR="00C74C61">
        <w:rPr>
          <w:rFonts w:hint="eastAsia"/>
          <w:sz w:val="24"/>
          <w:szCs w:val="24"/>
        </w:rPr>
        <w:t>得知是内存溢出了。</w:t>
      </w:r>
      <w:r w:rsidR="00D0127B">
        <w:rPr>
          <w:rFonts w:hint="eastAsia"/>
          <w:sz w:val="24"/>
          <w:szCs w:val="24"/>
        </w:rPr>
        <w:t>因为自身</w:t>
      </w:r>
      <w:r w:rsidR="00BF5020">
        <w:rPr>
          <w:rFonts w:hint="eastAsia"/>
          <w:sz w:val="24"/>
          <w:szCs w:val="24"/>
        </w:rPr>
        <w:t>代码能力和对内存方面的了解不够深入，改了两天也没能成功</w:t>
      </w:r>
      <w:r w:rsidR="00F37EA4">
        <w:rPr>
          <w:rFonts w:hint="eastAsia"/>
          <w:sz w:val="24"/>
          <w:szCs w:val="24"/>
        </w:rPr>
        <w:t>，所以换成了这种先定义大数组的办法。</w:t>
      </w:r>
      <w:r w:rsidR="00A25303">
        <w:rPr>
          <w:rFonts w:hint="eastAsia"/>
          <w:sz w:val="24"/>
          <w:szCs w:val="24"/>
        </w:rPr>
        <w:t>在大一上学习C语言后，我没有再使用过，因此这次程序设计比较生疏</w:t>
      </w:r>
      <w:r w:rsidR="0038002D">
        <w:rPr>
          <w:rFonts w:hint="eastAsia"/>
          <w:sz w:val="24"/>
          <w:szCs w:val="24"/>
        </w:rPr>
        <w:t>。</w:t>
      </w:r>
      <w:r w:rsidR="006A1D93">
        <w:rPr>
          <w:rFonts w:hint="eastAsia"/>
          <w:sz w:val="24"/>
          <w:szCs w:val="24"/>
        </w:rPr>
        <w:t>我此次使用的</w:t>
      </w:r>
      <w:r w:rsidR="0024100D">
        <w:rPr>
          <w:rFonts w:hint="eastAsia"/>
          <w:sz w:val="24"/>
          <w:szCs w:val="24"/>
        </w:rPr>
        <w:t>算法都比较粗暴</w:t>
      </w:r>
      <w:r w:rsidR="00263060">
        <w:rPr>
          <w:rFonts w:hint="eastAsia"/>
          <w:sz w:val="24"/>
          <w:szCs w:val="24"/>
        </w:rPr>
        <w:t>，代码也没有很简洁，</w:t>
      </w:r>
      <w:r w:rsidR="005650A3">
        <w:rPr>
          <w:rFonts w:hint="eastAsia"/>
          <w:sz w:val="24"/>
          <w:szCs w:val="24"/>
        </w:rPr>
        <w:t>这些应该都是</w:t>
      </w:r>
      <w:r w:rsidR="00BA282F">
        <w:rPr>
          <w:rFonts w:hint="eastAsia"/>
          <w:sz w:val="24"/>
          <w:szCs w:val="24"/>
        </w:rPr>
        <w:t>导致</w:t>
      </w:r>
      <w:r w:rsidR="005650A3">
        <w:rPr>
          <w:rFonts w:hint="eastAsia"/>
          <w:sz w:val="24"/>
          <w:szCs w:val="24"/>
        </w:rPr>
        <w:t>运行时间较长的因素。</w:t>
      </w:r>
      <w:r w:rsidR="008D68C4">
        <w:rPr>
          <w:rFonts w:hint="eastAsia"/>
          <w:sz w:val="24"/>
          <w:szCs w:val="24"/>
        </w:rPr>
        <w:t>在这次练习过程中，我也意识到真正的程序是可以处理像input</w:t>
      </w:r>
      <w:r w:rsidR="008D68C4">
        <w:rPr>
          <w:sz w:val="24"/>
          <w:szCs w:val="24"/>
        </w:rPr>
        <w:t>.txt</w:t>
      </w:r>
      <w:r w:rsidR="008D68C4">
        <w:rPr>
          <w:rFonts w:hint="eastAsia"/>
          <w:sz w:val="24"/>
          <w:szCs w:val="24"/>
        </w:rPr>
        <w:t>这样巨大的文件的，而不是对随便一个小样本能实现功能就可以了。要想高效、正确地实现要求，对计算机系统的学习是十分必要的。</w:t>
      </w:r>
    </w:p>
    <w:sectPr w:rsidR="00EC5A4B" w:rsidRPr="00FF2C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B2FA0"/>
    <w:multiLevelType w:val="hybridMultilevel"/>
    <w:tmpl w:val="4A225A3A"/>
    <w:lvl w:ilvl="0" w:tplc="0BFE5B7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63666B"/>
    <w:multiLevelType w:val="hybridMultilevel"/>
    <w:tmpl w:val="B64C0BCE"/>
    <w:lvl w:ilvl="0" w:tplc="5E6CBB9A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" w15:restartNumberingAfterBreak="0">
    <w:nsid w:val="46283CC4"/>
    <w:multiLevelType w:val="hybridMultilevel"/>
    <w:tmpl w:val="4B1CFF60"/>
    <w:lvl w:ilvl="0" w:tplc="6D42E9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5B017D80"/>
    <w:multiLevelType w:val="hybridMultilevel"/>
    <w:tmpl w:val="C674E4DC"/>
    <w:lvl w:ilvl="0" w:tplc="92AC3B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1MDY2MTYwMDM0MzNU0lEKTi0uzszPAymwqAUAQVz+fywAAAA="/>
  </w:docVars>
  <w:rsids>
    <w:rsidRoot w:val="004A408E"/>
    <w:rsid w:val="00003B2E"/>
    <w:rsid w:val="000143F7"/>
    <w:rsid w:val="000177C1"/>
    <w:rsid w:val="00022773"/>
    <w:rsid w:val="0003236C"/>
    <w:rsid w:val="000335F7"/>
    <w:rsid w:val="000401CD"/>
    <w:rsid w:val="00046DA0"/>
    <w:rsid w:val="00046E7C"/>
    <w:rsid w:val="000474F3"/>
    <w:rsid w:val="000502CD"/>
    <w:rsid w:val="0005588A"/>
    <w:rsid w:val="00055D8C"/>
    <w:rsid w:val="00056515"/>
    <w:rsid w:val="0005692C"/>
    <w:rsid w:val="000579B3"/>
    <w:rsid w:val="000603D0"/>
    <w:rsid w:val="0007267D"/>
    <w:rsid w:val="00073109"/>
    <w:rsid w:val="00074DA7"/>
    <w:rsid w:val="00075709"/>
    <w:rsid w:val="00080FCB"/>
    <w:rsid w:val="00082817"/>
    <w:rsid w:val="00085209"/>
    <w:rsid w:val="000C5270"/>
    <w:rsid w:val="000C5D1B"/>
    <w:rsid w:val="000C65D1"/>
    <w:rsid w:val="000D277F"/>
    <w:rsid w:val="000D2D27"/>
    <w:rsid w:val="000D6A6F"/>
    <w:rsid w:val="000E0460"/>
    <w:rsid w:val="000E3DB0"/>
    <w:rsid w:val="000F24AA"/>
    <w:rsid w:val="001025F7"/>
    <w:rsid w:val="00106346"/>
    <w:rsid w:val="00116149"/>
    <w:rsid w:val="00117DDF"/>
    <w:rsid w:val="00125287"/>
    <w:rsid w:val="0014053B"/>
    <w:rsid w:val="00142C2A"/>
    <w:rsid w:val="00157AEF"/>
    <w:rsid w:val="00161DB3"/>
    <w:rsid w:val="0016534B"/>
    <w:rsid w:val="0016708B"/>
    <w:rsid w:val="00167D69"/>
    <w:rsid w:val="00170BB5"/>
    <w:rsid w:val="00171094"/>
    <w:rsid w:val="0017708E"/>
    <w:rsid w:val="0018318F"/>
    <w:rsid w:val="00196DA3"/>
    <w:rsid w:val="001A1C09"/>
    <w:rsid w:val="001A613E"/>
    <w:rsid w:val="001C1DA5"/>
    <w:rsid w:val="001C323E"/>
    <w:rsid w:val="001C7035"/>
    <w:rsid w:val="001D2FFB"/>
    <w:rsid w:val="001D7BF7"/>
    <w:rsid w:val="001F0CFD"/>
    <w:rsid w:val="001F0E3B"/>
    <w:rsid w:val="00216615"/>
    <w:rsid w:val="00224B48"/>
    <w:rsid w:val="00230195"/>
    <w:rsid w:val="00231E1C"/>
    <w:rsid w:val="00232762"/>
    <w:rsid w:val="002347DB"/>
    <w:rsid w:val="0024100D"/>
    <w:rsid w:val="00246F4B"/>
    <w:rsid w:val="0025419F"/>
    <w:rsid w:val="0025578F"/>
    <w:rsid w:val="00256898"/>
    <w:rsid w:val="00257126"/>
    <w:rsid w:val="00260C52"/>
    <w:rsid w:val="00260F5C"/>
    <w:rsid w:val="00263060"/>
    <w:rsid w:val="00286251"/>
    <w:rsid w:val="002A5CC7"/>
    <w:rsid w:val="002B0CDA"/>
    <w:rsid w:val="002C4BDB"/>
    <w:rsid w:val="002C7CD8"/>
    <w:rsid w:val="002D1A94"/>
    <w:rsid w:val="002E3158"/>
    <w:rsid w:val="002F7861"/>
    <w:rsid w:val="003015C1"/>
    <w:rsid w:val="003079BF"/>
    <w:rsid w:val="00307D2B"/>
    <w:rsid w:val="003166BE"/>
    <w:rsid w:val="0032095D"/>
    <w:rsid w:val="00322B90"/>
    <w:rsid w:val="00341833"/>
    <w:rsid w:val="003462E0"/>
    <w:rsid w:val="00351062"/>
    <w:rsid w:val="0036226C"/>
    <w:rsid w:val="00363111"/>
    <w:rsid w:val="003717F2"/>
    <w:rsid w:val="003724FA"/>
    <w:rsid w:val="0037692D"/>
    <w:rsid w:val="0038002D"/>
    <w:rsid w:val="00387C5D"/>
    <w:rsid w:val="0039353E"/>
    <w:rsid w:val="003961E3"/>
    <w:rsid w:val="003A1B97"/>
    <w:rsid w:val="003A53E3"/>
    <w:rsid w:val="003A790E"/>
    <w:rsid w:val="003B2B53"/>
    <w:rsid w:val="003C3117"/>
    <w:rsid w:val="003C4519"/>
    <w:rsid w:val="003C6018"/>
    <w:rsid w:val="003D585B"/>
    <w:rsid w:val="003E1B21"/>
    <w:rsid w:val="003E5A94"/>
    <w:rsid w:val="003F09A0"/>
    <w:rsid w:val="00401CA6"/>
    <w:rsid w:val="00403379"/>
    <w:rsid w:val="00407A52"/>
    <w:rsid w:val="00414438"/>
    <w:rsid w:val="004151A7"/>
    <w:rsid w:val="0042113B"/>
    <w:rsid w:val="004216A7"/>
    <w:rsid w:val="004258B7"/>
    <w:rsid w:val="00433A1A"/>
    <w:rsid w:val="004349E2"/>
    <w:rsid w:val="00435809"/>
    <w:rsid w:val="00436826"/>
    <w:rsid w:val="0044197B"/>
    <w:rsid w:val="0045229A"/>
    <w:rsid w:val="00466019"/>
    <w:rsid w:val="00466F00"/>
    <w:rsid w:val="004723C7"/>
    <w:rsid w:val="004744E7"/>
    <w:rsid w:val="00474A50"/>
    <w:rsid w:val="0048206B"/>
    <w:rsid w:val="00492E54"/>
    <w:rsid w:val="004A2AB3"/>
    <w:rsid w:val="004A408E"/>
    <w:rsid w:val="004B785B"/>
    <w:rsid w:val="004B789D"/>
    <w:rsid w:val="004C32A0"/>
    <w:rsid w:val="004C73D3"/>
    <w:rsid w:val="004D6A3F"/>
    <w:rsid w:val="004E4A26"/>
    <w:rsid w:val="004F0D62"/>
    <w:rsid w:val="004F5A3E"/>
    <w:rsid w:val="0050106E"/>
    <w:rsid w:val="005018DB"/>
    <w:rsid w:val="00507763"/>
    <w:rsid w:val="005108D6"/>
    <w:rsid w:val="00511FB5"/>
    <w:rsid w:val="00512E86"/>
    <w:rsid w:val="00514460"/>
    <w:rsid w:val="0051457D"/>
    <w:rsid w:val="00516BF0"/>
    <w:rsid w:val="00531701"/>
    <w:rsid w:val="005422F5"/>
    <w:rsid w:val="005523B3"/>
    <w:rsid w:val="00552B22"/>
    <w:rsid w:val="005538B8"/>
    <w:rsid w:val="005551FE"/>
    <w:rsid w:val="005650A3"/>
    <w:rsid w:val="0057271E"/>
    <w:rsid w:val="0057678B"/>
    <w:rsid w:val="00581066"/>
    <w:rsid w:val="005947ED"/>
    <w:rsid w:val="00594B55"/>
    <w:rsid w:val="005A0C84"/>
    <w:rsid w:val="005A1C21"/>
    <w:rsid w:val="005A796C"/>
    <w:rsid w:val="005B1D4B"/>
    <w:rsid w:val="005B42B9"/>
    <w:rsid w:val="005C2497"/>
    <w:rsid w:val="005C302E"/>
    <w:rsid w:val="005C3C68"/>
    <w:rsid w:val="005C7D97"/>
    <w:rsid w:val="005E0BDC"/>
    <w:rsid w:val="00605272"/>
    <w:rsid w:val="006113FF"/>
    <w:rsid w:val="0062283F"/>
    <w:rsid w:val="006327D3"/>
    <w:rsid w:val="00632F12"/>
    <w:rsid w:val="00633DA2"/>
    <w:rsid w:val="0063662C"/>
    <w:rsid w:val="006455F0"/>
    <w:rsid w:val="00651D4C"/>
    <w:rsid w:val="00652F30"/>
    <w:rsid w:val="00656203"/>
    <w:rsid w:val="00656C2F"/>
    <w:rsid w:val="00664D1B"/>
    <w:rsid w:val="00666D76"/>
    <w:rsid w:val="00667F9F"/>
    <w:rsid w:val="00675E3D"/>
    <w:rsid w:val="0068052F"/>
    <w:rsid w:val="006A0E1E"/>
    <w:rsid w:val="006A1D93"/>
    <w:rsid w:val="006A2E7B"/>
    <w:rsid w:val="006B092B"/>
    <w:rsid w:val="006C31E5"/>
    <w:rsid w:val="006D79D8"/>
    <w:rsid w:val="006E0530"/>
    <w:rsid w:val="00700864"/>
    <w:rsid w:val="0071156C"/>
    <w:rsid w:val="0071396C"/>
    <w:rsid w:val="00715320"/>
    <w:rsid w:val="00730E74"/>
    <w:rsid w:val="00733ED7"/>
    <w:rsid w:val="00740B81"/>
    <w:rsid w:val="00743665"/>
    <w:rsid w:val="00745521"/>
    <w:rsid w:val="00753E80"/>
    <w:rsid w:val="00762E1C"/>
    <w:rsid w:val="007658E2"/>
    <w:rsid w:val="007A2A8E"/>
    <w:rsid w:val="007A5D5D"/>
    <w:rsid w:val="007B139B"/>
    <w:rsid w:val="007D3C7B"/>
    <w:rsid w:val="007D4577"/>
    <w:rsid w:val="007D507F"/>
    <w:rsid w:val="007E2ACD"/>
    <w:rsid w:val="007E5C58"/>
    <w:rsid w:val="007F15CE"/>
    <w:rsid w:val="00801195"/>
    <w:rsid w:val="00804C9F"/>
    <w:rsid w:val="00813E61"/>
    <w:rsid w:val="0081575F"/>
    <w:rsid w:val="008161A2"/>
    <w:rsid w:val="0082057C"/>
    <w:rsid w:val="008234D5"/>
    <w:rsid w:val="00830D18"/>
    <w:rsid w:val="00831AD2"/>
    <w:rsid w:val="008349E2"/>
    <w:rsid w:val="008434C6"/>
    <w:rsid w:val="00844ADC"/>
    <w:rsid w:val="00850F9C"/>
    <w:rsid w:val="00854422"/>
    <w:rsid w:val="00864A58"/>
    <w:rsid w:val="0086532F"/>
    <w:rsid w:val="00874108"/>
    <w:rsid w:val="00874A28"/>
    <w:rsid w:val="008760A2"/>
    <w:rsid w:val="00881083"/>
    <w:rsid w:val="008844C2"/>
    <w:rsid w:val="008928D0"/>
    <w:rsid w:val="008953D4"/>
    <w:rsid w:val="008A16F9"/>
    <w:rsid w:val="008A4192"/>
    <w:rsid w:val="008A7DE4"/>
    <w:rsid w:val="008B1407"/>
    <w:rsid w:val="008B7847"/>
    <w:rsid w:val="008C1094"/>
    <w:rsid w:val="008C31AC"/>
    <w:rsid w:val="008C4967"/>
    <w:rsid w:val="008C6D67"/>
    <w:rsid w:val="008D5133"/>
    <w:rsid w:val="008D6794"/>
    <w:rsid w:val="008D68C4"/>
    <w:rsid w:val="008E053E"/>
    <w:rsid w:val="008E2E5E"/>
    <w:rsid w:val="008F38FB"/>
    <w:rsid w:val="00905A55"/>
    <w:rsid w:val="0091766B"/>
    <w:rsid w:val="00922738"/>
    <w:rsid w:val="00925FD1"/>
    <w:rsid w:val="00934CC4"/>
    <w:rsid w:val="009422BB"/>
    <w:rsid w:val="00952B2D"/>
    <w:rsid w:val="00956C74"/>
    <w:rsid w:val="00967EBA"/>
    <w:rsid w:val="009810CE"/>
    <w:rsid w:val="00995BEB"/>
    <w:rsid w:val="009A5C89"/>
    <w:rsid w:val="009B7798"/>
    <w:rsid w:val="009C2AF2"/>
    <w:rsid w:val="009C3327"/>
    <w:rsid w:val="009C7CFD"/>
    <w:rsid w:val="009C7D3F"/>
    <w:rsid w:val="009D2515"/>
    <w:rsid w:val="009E071B"/>
    <w:rsid w:val="009E47D3"/>
    <w:rsid w:val="009E7D87"/>
    <w:rsid w:val="009F6BEE"/>
    <w:rsid w:val="00A136B6"/>
    <w:rsid w:val="00A1419F"/>
    <w:rsid w:val="00A1540A"/>
    <w:rsid w:val="00A25303"/>
    <w:rsid w:val="00A375E0"/>
    <w:rsid w:val="00A404EF"/>
    <w:rsid w:val="00A4767B"/>
    <w:rsid w:val="00A563FF"/>
    <w:rsid w:val="00A5740D"/>
    <w:rsid w:val="00A70A93"/>
    <w:rsid w:val="00A72F87"/>
    <w:rsid w:val="00A75007"/>
    <w:rsid w:val="00A75542"/>
    <w:rsid w:val="00A76CB8"/>
    <w:rsid w:val="00A852F0"/>
    <w:rsid w:val="00A96729"/>
    <w:rsid w:val="00AA14EF"/>
    <w:rsid w:val="00AA5FC6"/>
    <w:rsid w:val="00AA6DCD"/>
    <w:rsid w:val="00AB0C59"/>
    <w:rsid w:val="00AB1107"/>
    <w:rsid w:val="00AB3004"/>
    <w:rsid w:val="00AC04DD"/>
    <w:rsid w:val="00AC604D"/>
    <w:rsid w:val="00AE1CF6"/>
    <w:rsid w:val="00AF1AD2"/>
    <w:rsid w:val="00AF6AD6"/>
    <w:rsid w:val="00AF7FB1"/>
    <w:rsid w:val="00B01D13"/>
    <w:rsid w:val="00B1527B"/>
    <w:rsid w:val="00B20A3C"/>
    <w:rsid w:val="00B26522"/>
    <w:rsid w:val="00B351E2"/>
    <w:rsid w:val="00B412C3"/>
    <w:rsid w:val="00B43D2B"/>
    <w:rsid w:val="00B46B12"/>
    <w:rsid w:val="00B50768"/>
    <w:rsid w:val="00B60D38"/>
    <w:rsid w:val="00B72350"/>
    <w:rsid w:val="00B935D6"/>
    <w:rsid w:val="00BA2032"/>
    <w:rsid w:val="00BA282F"/>
    <w:rsid w:val="00BA2886"/>
    <w:rsid w:val="00BA4786"/>
    <w:rsid w:val="00BB6257"/>
    <w:rsid w:val="00BC3290"/>
    <w:rsid w:val="00BD2E66"/>
    <w:rsid w:val="00BD3C87"/>
    <w:rsid w:val="00BE1EE5"/>
    <w:rsid w:val="00BF164D"/>
    <w:rsid w:val="00BF5020"/>
    <w:rsid w:val="00C03BE1"/>
    <w:rsid w:val="00C05C9C"/>
    <w:rsid w:val="00C17667"/>
    <w:rsid w:val="00C20176"/>
    <w:rsid w:val="00C4559B"/>
    <w:rsid w:val="00C61608"/>
    <w:rsid w:val="00C639A4"/>
    <w:rsid w:val="00C74C61"/>
    <w:rsid w:val="00C7652E"/>
    <w:rsid w:val="00C77239"/>
    <w:rsid w:val="00C812C1"/>
    <w:rsid w:val="00C970F6"/>
    <w:rsid w:val="00CA1872"/>
    <w:rsid w:val="00CA2EC4"/>
    <w:rsid w:val="00CA4AE5"/>
    <w:rsid w:val="00CA5BBC"/>
    <w:rsid w:val="00CA6F66"/>
    <w:rsid w:val="00CB39F2"/>
    <w:rsid w:val="00CD4AAA"/>
    <w:rsid w:val="00CE5BDB"/>
    <w:rsid w:val="00CF2136"/>
    <w:rsid w:val="00CF47BB"/>
    <w:rsid w:val="00D0127B"/>
    <w:rsid w:val="00D03FF2"/>
    <w:rsid w:val="00D05634"/>
    <w:rsid w:val="00D13296"/>
    <w:rsid w:val="00D26F47"/>
    <w:rsid w:val="00D45BDE"/>
    <w:rsid w:val="00D54F24"/>
    <w:rsid w:val="00D63480"/>
    <w:rsid w:val="00D7003D"/>
    <w:rsid w:val="00D731F5"/>
    <w:rsid w:val="00D770E4"/>
    <w:rsid w:val="00D96983"/>
    <w:rsid w:val="00DB293A"/>
    <w:rsid w:val="00DB36FA"/>
    <w:rsid w:val="00DB3E66"/>
    <w:rsid w:val="00DB4B60"/>
    <w:rsid w:val="00DD16F0"/>
    <w:rsid w:val="00DD2EE3"/>
    <w:rsid w:val="00DD3AB7"/>
    <w:rsid w:val="00DE1F02"/>
    <w:rsid w:val="00DE2598"/>
    <w:rsid w:val="00DE69C8"/>
    <w:rsid w:val="00DF0176"/>
    <w:rsid w:val="00E064AB"/>
    <w:rsid w:val="00E239B4"/>
    <w:rsid w:val="00E323F1"/>
    <w:rsid w:val="00E361CE"/>
    <w:rsid w:val="00E42F3B"/>
    <w:rsid w:val="00E46FC7"/>
    <w:rsid w:val="00E51829"/>
    <w:rsid w:val="00E57A68"/>
    <w:rsid w:val="00E61A87"/>
    <w:rsid w:val="00E61C59"/>
    <w:rsid w:val="00E66614"/>
    <w:rsid w:val="00E74110"/>
    <w:rsid w:val="00E83CE6"/>
    <w:rsid w:val="00E93C05"/>
    <w:rsid w:val="00EB4B7C"/>
    <w:rsid w:val="00EB57C1"/>
    <w:rsid w:val="00EB5C38"/>
    <w:rsid w:val="00EC5A4B"/>
    <w:rsid w:val="00ED4228"/>
    <w:rsid w:val="00ED7E13"/>
    <w:rsid w:val="00EE1917"/>
    <w:rsid w:val="00EE5D67"/>
    <w:rsid w:val="00EF0331"/>
    <w:rsid w:val="00F07693"/>
    <w:rsid w:val="00F3071E"/>
    <w:rsid w:val="00F3147F"/>
    <w:rsid w:val="00F35D1F"/>
    <w:rsid w:val="00F37CA5"/>
    <w:rsid w:val="00F37EA4"/>
    <w:rsid w:val="00F50D68"/>
    <w:rsid w:val="00F52376"/>
    <w:rsid w:val="00F57192"/>
    <w:rsid w:val="00F6026C"/>
    <w:rsid w:val="00F61B4E"/>
    <w:rsid w:val="00F62F12"/>
    <w:rsid w:val="00F65AC7"/>
    <w:rsid w:val="00F65FF9"/>
    <w:rsid w:val="00F66E1E"/>
    <w:rsid w:val="00F73874"/>
    <w:rsid w:val="00F902D9"/>
    <w:rsid w:val="00F939B7"/>
    <w:rsid w:val="00F94A11"/>
    <w:rsid w:val="00FA1EB5"/>
    <w:rsid w:val="00FA7CD3"/>
    <w:rsid w:val="00FB1C7D"/>
    <w:rsid w:val="00FB4994"/>
    <w:rsid w:val="00FB75B9"/>
    <w:rsid w:val="00FB79B0"/>
    <w:rsid w:val="00FC2EC3"/>
    <w:rsid w:val="00FC434C"/>
    <w:rsid w:val="00FD3E4F"/>
    <w:rsid w:val="00FD5899"/>
    <w:rsid w:val="00FD64AE"/>
    <w:rsid w:val="00FE3CAD"/>
    <w:rsid w:val="00FF282E"/>
    <w:rsid w:val="00FF2C0A"/>
    <w:rsid w:val="00FF3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5BA13"/>
  <w15:chartTrackingRefBased/>
  <w15:docId w15:val="{5C7A9003-9FBA-498D-9560-05BF37735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730E74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2C0A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730E7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730E74"/>
    <w:rPr>
      <w:rFonts w:ascii="宋体" w:eastAsia="宋体" w:hAnsi="宋体" w:cs="宋体"/>
      <w:kern w:val="0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730E74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detail-tit">
    <w:name w:val="detail-tit"/>
    <w:basedOn w:val="a0"/>
    <w:rsid w:val="00730E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7</Pages>
  <Words>464</Words>
  <Characters>2645</Characters>
  <Application>Microsoft Office Word</Application>
  <DocSecurity>0</DocSecurity>
  <Lines>22</Lines>
  <Paragraphs>6</Paragraphs>
  <ScaleCrop>false</ScaleCrop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605670709@qq.com</dc:creator>
  <cp:keywords/>
  <dc:description/>
  <cp:lastModifiedBy>605670709@qq.com</cp:lastModifiedBy>
  <cp:revision>462</cp:revision>
  <dcterms:created xsi:type="dcterms:W3CDTF">2019-03-09T05:35:00Z</dcterms:created>
  <dcterms:modified xsi:type="dcterms:W3CDTF">2019-03-12T13:45:00Z</dcterms:modified>
</cp:coreProperties>
</file>